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B0B7B6" w14:textId="77777777" w:rsidR="00790D7F" w:rsidRPr="00790D7F" w:rsidRDefault="00790D7F" w:rsidP="00CB5B45">
      <w:pPr>
        <w:spacing w:before="100" w:beforeAutospacing="1" w:after="100" w:afterAutospacing="1"/>
        <w:jc w:val="center"/>
        <w:outlineLvl w:val="1"/>
        <w:rPr>
          <w:rFonts w:asciiTheme="minorHAnsi" w:hAnsiTheme="minorHAnsi" w:cstheme="minorHAnsi"/>
          <w:b/>
          <w:bCs/>
          <w:sz w:val="24"/>
          <w:szCs w:val="24"/>
        </w:rPr>
      </w:pPr>
      <w:r w:rsidRPr="00790D7F">
        <w:rPr>
          <w:rFonts w:asciiTheme="minorHAnsi" w:hAnsiTheme="minorHAnsi" w:cstheme="minorHAnsi"/>
          <w:b/>
          <w:bCs/>
          <w:sz w:val="24"/>
          <w:szCs w:val="24"/>
        </w:rPr>
        <w:t>ALLEGATO A – MODULO DI MANIFESTAZIONE D’INTERESSE</w:t>
      </w:r>
    </w:p>
    <w:p w14:paraId="571F44D2" w14:textId="2BB4A087" w:rsidR="00790D7F" w:rsidRPr="00790D7F" w:rsidRDefault="00CB5B45" w:rsidP="00CB5B45">
      <w:p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al</w:t>
      </w:r>
      <w:r w:rsidR="00790D7F" w:rsidRPr="00790D7F">
        <w:rPr>
          <w:rFonts w:asciiTheme="minorHAnsi" w:hAnsiTheme="minorHAnsi" w:cstheme="minorHAnsi"/>
          <w:b/>
          <w:bCs/>
          <w:sz w:val="24"/>
          <w:szCs w:val="24"/>
        </w:rPr>
        <w:t>la partecipazione al “Forum Giovani”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790D7F" w:rsidRPr="00790D7F">
        <w:rPr>
          <w:rFonts w:asciiTheme="minorHAnsi" w:hAnsiTheme="minorHAnsi" w:cstheme="minorHAnsi"/>
          <w:sz w:val="24"/>
          <w:szCs w:val="24"/>
        </w:rPr>
        <w:t xml:space="preserve">promosso dal </w:t>
      </w:r>
      <w:r w:rsidR="00790D7F" w:rsidRPr="00790D7F">
        <w:rPr>
          <w:rFonts w:asciiTheme="minorHAnsi" w:hAnsiTheme="minorHAnsi" w:cstheme="minorHAnsi"/>
          <w:b/>
          <w:bCs/>
          <w:sz w:val="24"/>
          <w:szCs w:val="24"/>
        </w:rPr>
        <w:t>GAL Daunia Rurale 2020</w:t>
      </w:r>
      <w:r w:rsidR="00790D7F" w:rsidRPr="00790D7F">
        <w:rPr>
          <w:rFonts w:asciiTheme="minorHAnsi" w:hAnsiTheme="minorHAnsi" w:cstheme="minorHAnsi"/>
          <w:sz w:val="24"/>
          <w:szCs w:val="24"/>
        </w:rPr>
        <w:br/>
      </w:r>
      <w:r w:rsidR="007429DA">
        <w:rPr>
          <w:rFonts w:asciiTheme="minorHAnsi" w:hAnsiTheme="minorHAnsi" w:cstheme="minorHAnsi"/>
          <w:sz w:val="24"/>
          <w:szCs w:val="24"/>
        </w:rPr>
        <w:pict w14:anchorId="3A54A0B7">
          <v:rect id="_x0000_i1025" style="width:0;height:1.5pt" o:hralign="center" o:hrstd="t" o:hr="t" fillcolor="#a0a0a0" stroked="f"/>
        </w:pict>
      </w:r>
    </w:p>
    <w:p w14:paraId="659FFFC2" w14:textId="77777777" w:rsidR="00790D7F" w:rsidRPr="00790D7F" w:rsidRDefault="00790D7F" w:rsidP="00CB5B45">
      <w:pPr>
        <w:spacing w:before="100" w:beforeAutospacing="1"/>
        <w:outlineLvl w:val="2"/>
        <w:rPr>
          <w:rFonts w:asciiTheme="minorHAnsi" w:hAnsiTheme="minorHAnsi" w:cstheme="minorHAnsi"/>
          <w:b/>
          <w:bCs/>
          <w:sz w:val="24"/>
          <w:szCs w:val="24"/>
        </w:rPr>
      </w:pPr>
      <w:r w:rsidRPr="00790D7F">
        <w:rPr>
          <w:rFonts w:asciiTheme="minorHAnsi" w:hAnsiTheme="minorHAnsi" w:cstheme="minorHAnsi"/>
          <w:b/>
          <w:bCs/>
          <w:sz w:val="24"/>
          <w:szCs w:val="24"/>
        </w:rPr>
        <w:t>DATI DEL PARTECIPANTE</w:t>
      </w:r>
    </w:p>
    <w:p w14:paraId="46239CA7" w14:textId="77777777" w:rsidR="00790D7F" w:rsidRPr="00790D7F" w:rsidRDefault="00790D7F" w:rsidP="00CB5B45">
      <w:pPr>
        <w:spacing w:before="120" w:after="240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Theme="minorHAnsi" w:hAnsiTheme="minorHAnsi" w:cstheme="minorHAnsi"/>
          <w:b/>
          <w:bCs/>
          <w:sz w:val="24"/>
          <w:szCs w:val="24"/>
        </w:rPr>
        <w:t>Cognome e Nome:</w:t>
      </w:r>
      <w:r w:rsidRPr="00790D7F">
        <w:rPr>
          <w:rFonts w:asciiTheme="minorHAnsi" w:hAnsiTheme="minorHAnsi" w:cstheme="minorHAnsi"/>
          <w:sz w:val="24"/>
          <w:szCs w:val="24"/>
        </w:rPr>
        <w:t xml:space="preserve"> .................................................................................................</w:t>
      </w:r>
      <w:r w:rsidRPr="00790D7F">
        <w:rPr>
          <w:rFonts w:asciiTheme="minorHAnsi" w:hAnsiTheme="minorHAnsi" w:cstheme="minorHAnsi"/>
          <w:sz w:val="24"/>
          <w:szCs w:val="24"/>
        </w:rPr>
        <w:br/>
      </w:r>
      <w:r w:rsidRPr="00790D7F">
        <w:rPr>
          <w:rFonts w:asciiTheme="minorHAnsi" w:hAnsiTheme="minorHAnsi" w:cstheme="minorHAnsi"/>
          <w:b/>
          <w:bCs/>
          <w:sz w:val="24"/>
          <w:szCs w:val="24"/>
        </w:rPr>
        <w:t>Luogo e data di nascita:</w:t>
      </w:r>
      <w:r w:rsidRPr="00790D7F">
        <w:rPr>
          <w:rFonts w:asciiTheme="minorHAnsi" w:hAnsiTheme="minorHAnsi" w:cstheme="minorHAnsi"/>
          <w:sz w:val="24"/>
          <w:szCs w:val="24"/>
        </w:rPr>
        <w:t xml:space="preserve"> ........................................................................................</w:t>
      </w:r>
      <w:r w:rsidRPr="00790D7F">
        <w:rPr>
          <w:rFonts w:asciiTheme="minorHAnsi" w:hAnsiTheme="minorHAnsi" w:cstheme="minorHAnsi"/>
          <w:sz w:val="24"/>
          <w:szCs w:val="24"/>
        </w:rPr>
        <w:br/>
      </w:r>
      <w:r w:rsidRPr="00790D7F">
        <w:rPr>
          <w:rFonts w:asciiTheme="minorHAnsi" w:hAnsiTheme="minorHAnsi" w:cstheme="minorHAnsi"/>
          <w:b/>
          <w:bCs/>
          <w:sz w:val="24"/>
          <w:szCs w:val="24"/>
        </w:rPr>
        <w:t>Residenza:</w:t>
      </w:r>
      <w:r w:rsidRPr="00790D7F">
        <w:rPr>
          <w:rFonts w:asciiTheme="minorHAnsi" w:hAnsiTheme="minorHAnsi" w:cstheme="minorHAnsi"/>
          <w:sz w:val="24"/>
          <w:szCs w:val="24"/>
        </w:rPr>
        <w:t xml:space="preserve"> ............................................................................................................</w:t>
      </w:r>
      <w:r w:rsidRPr="00790D7F">
        <w:rPr>
          <w:rFonts w:asciiTheme="minorHAnsi" w:hAnsiTheme="minorHAnsi" w:cstheme="minorHAnsi"/>
          <w:sz w:val="24"/>
          <w:szCs w:val="24"/>
        </w:rPr>
        <w:br/>
      </w:r>
      <w:r w:rsidRPr="00790D7F">
        <w:rPr>
          <w:rFonts w:asciiTheme="minorHAnsi" w:hAnsiTheme="minorHAnsi" w:cstheme="minorHAnsi"/>
          <w:b/>
          <w:bCs/>
          <w:sz w:val="24"/>
          <w:szCs w:val="24"/>
        </w:rPr>
        <w:t>C.F.:</w:t>
      </w:r>
      <w:r w:rsidRPr="00790D7F">
        <w:rPr>
          <w:rFonts w:asciiTheme="minorHAnsi" w:hAnsiTheme="minorHAnsi" w:cstheme="minorHAnsi"/>
          <w:sz w:val="24"/>
          <w:szCs w:val="24"/>
        </w:rPr>
        <w:t xml:space="preserve"> .........................................................</w:t>
      </w:r>
      <w:r w:rsidRPr="00790D7F">
        <w:rPr>
          <w:rFonts w:asciiTheme="minorHAnsi" w:hAnsiTheme="minorHAnsi" w:cstheme="minorHAnsi"/>
          <w:sz w:val="24"/>
          <w:szCs w:val="24"/>
        </w:rPr>
        <w:t> </w:t>
      </w:r>
      <w:r w:rsidRPr="00790D7F">
        <w:rPr>
          <w:rFonts w:asciiTheme="minorHAnsi" w:hAnsiTheme="minorHAnsi" w:cstheme="minorHAnsi"/>
          <w:sz w:val="24"/>
          <w:szCs w:val="24"/>
        </w:rPr>
        <w:t> </w:t>
      </w:r>
      <w:r w:rsidRPr="00790D7F">
        <w:rPr>
          <w:rFonts w:asciiTheme="minorHAnsi" w:hAnsiTheme="minorHAnsi" w:cstheme="minorHAnsi"/>
          <w:b/>
          <w:bCs/>
          <w:sz w:val="24"/>
          <w:szCs w:val="24"/>
        </w:rPr>
        <w:t>Telefono:</w:t>
      </w:r>
      <w:r w:rsidRPr="00790D7F">
        <w:rPr>
          <w:rFonts w:asciiTheme="minorHAnsi" w:hAnsiTheme="minorHAnsi" w:cstheme="minorHAnsi"/>
          <w:sz w:val="24"/>
          <w:szCs w:val="24"/>
        </w:rPr>
        <w:t xml:space="preserve"> ...................................................</w:t>
      </w:r>
      <w:r w:rsidRPr="00790D7F">
        <w:rPr>
          <w:rFonts w:asciiTheme="minorHAnsi" w:hAnsiTheme="minorHAnsi" w:cstheme="minorHAnsi"/>
          <w:sz w:val="24"/>
          <w:szCs w:val="24"/>
        </w:rPr>
        <w:br/>
      </w:r>
      <w:r w:rsidRPr="00790D7F">
        <w:rPr>
          <w:rFonts w:asciiTheme="minorHAnsi" w:hAnsiTheme="minorHAnsi" w:cstheme="minorHAnsi"/>
          <w:b/>
          <w:bCs/>
          <w:sz w:val="24"/>
          <w:szCs w:val="24"/>
        </w:rPr>
        <w:t>E-mail:</w:t>
      </w:r>
      <w:r w:rsidRPr="00790D7F">
        <w:rPr>
          <w:rFonts w:asciiTheme="minorHAnsi" w:hAnsiTheme="minorHAnsi" w:cstheme="minorHAnsi"/>
          <w:sz w:val="24"/>
          <w:szCs w:val="24"/>
        </w:rPr>
        <w:t xml:space="preserve"> .....................................................................................................................</w:t>
      </w:r>
    </w:p>
    <w:p w14:paraId="7AD0E42F" w14:textId="77777777" w:rsidR="00CB5B45" w:rsidRDefault="00790D7F" w:rsidP="00CB5B45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Theme="minorHAnsi" w:hAnsiTheme="minorHAnsi" w:cstheme="minorHAnsi"/>
          <w:b/>
          <w:bCs/>
          <w:sz w:val="24"/>
          <w:szCs w:val="24"/>
        </w:rPr>
        <w:t>Qualifica (barrare la voce appropriata):</w:t>
      </w:r>
      <w:r w:rsidRPr="00790D7F">
        <w:rPr>
          <w:rFonts w:asciiTheme="minorHAnsi" w:hAnsiTheme="minorHAnsi" w:cstheme="minorHAnsi"/>
          <w:sz w:val="24"/>
          <w:szCs w:val="24"/>
        </w:rPr>
        <w:br/>
      </w:r>
      <w:r w:rsidRPr="00790D7F">
        <w:rPr>
          <w:rFonts w:ascii="Segoe UI Symbol" w:hAnsi="Segoe UI Symbol" w:cs="Segoe UI Symbol"/>
          <w:sz w:val="24"/>
          <w:szCs w:val="24"/>
        </w:rPr>
        <w:t>☐</w:t>
      </w:r>
      <w:r w:rsidRPr="00790D7F">
        <w:rPr>
          <w:rFonts w:asciiTheme="minorHAnsi" w:hAnsiTheme="minorHAnsi" w:cstheme="minorHAnsi"/>
          <w:sz w:val="24"/>
          <w:szCs w:val="24"/>
        </w:rPr>
        <w:t xml:space="preserve"> Giovane imprenditore</w:t>
      </w:r>
      <w:r w:rsidRPr="00790D7F">
        <w:rPr>
          <w:rFonts w:asciiTheme="minorHAnsi" w:hAnsiTheme="minorHAnsi" w:cstheme="minorHAnsi"/>
          <w:sz w:val="24"/>
          <w:szCs w:val="24"/>
        </w:rPr>
        <w:t> </w:t>
      </w:r>
    </w:p>
    <w:p w14:paraId="06D496E0" w14:textId="77777777" w:rsidR="00CB5B45" w:rsidRDefault="00790D7F" w:rsidP="00CB5B45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="Segoe UI Symbol" w:hAnsi="Segoe UI Symbol" w:cs="Segoe UI Symbol"/>
          <w:sz w:val="24"/>
          <w:szCs w:val="24"/>
        </w:rPr>
        <w:t>☐</w:t>
      </w:r>
      <w:r w:rsidRPr="00790D7F">
        <w:rPr>
          <w:rFonts w:asciiTheme="minorHAnsi" w:hAnsiTheme="minorHAnsi" w:cstheme="minorHAnsi"/>
          <w:sz w:val="24"/>
          <w:szCs w:val="24"/>
        </w:rPr>
        <w:t xml:space="preserve"> Aspirante imprenditore</w:t>
      </w:r>
    </w:p>
    <w:p w14:paraId="5F3D9113" w14:textId="213B9BCC" w:rsidR="00790D7F" w:rsidRPr="00790D7F" w:rsidRDefault="00790D7F" w:rsidP="00CB5B45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="Segoe UI Symbol" w:hAnsi="Segoe UI Symbol" w:cs="Segoe UI Symbol"/>
          <w:sz w:val="24"/>
          <w:szCs w:val="24"/>
        </w:rPr>
        <w:t>☐</w:t>
      </w:r>
      <w:r w:rsidRPr="00790D7F">
        <w:rPr>
          <w:rFonts w:asciiTheme="minorHAnsi" w:hAnsiTheme="minorHAnsi" w:cstheme="minorHAnsi"/>
          <w:sz w:val="24"/>
          <w:szCs w:val="24"/>
        </w:rPr>
        <w:t xml:space="preserve"> Altro (specificare)</w:t>
      </w:r>
      <w:r w:rsidR="00CB5B45">
        <w:rPr>
          <w:rFonts w:asciiTheme="minorHAnsi" w:hAnsiTheme="minorHAnsi" w:cstheme="minorHAnsi"/>
          <w:sz w:val="24"/>
          <w:szCs w:val="24"/>
        </w:rPr>
        <w:t xml:space="preserve"> </w:t>
      </w:r>
      <w:r w:rsidRPr="00790D7F">
        <w:rPr>
          <w:rFonts w:asciiTheme="minorHAnsi" w:hAnsiTheme="minorHAnsi" w:cstheme="minorHAnsi"/>
          <w:sz w:val="24"/>
          <w:szCs w:val="24"/>
        </w:rPr>
        <w:t>..................................</w:t>
      </w:r>
    </w:p>
    <w:p w14:paraId="57F38102" w14:textId="3FE6977C" w:rsidR="00790D7F" w:rsidRPr="00790D7F" w:rsidRDefault="00790D7F" w:rsidP="00CB5B45">
      <w:pPr>
        <w:spacing w:before="100" w:beforeAutospacing="1" w:line="480" w:lineRule="auto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Theme="minorHAnsi" w:hAnsiTheme="minorHAnsi" w:cstheme="minorHAnsi"/>
          <w:b/>
          <w:bCs/>
          <w:sz w:val="24"/>
          <w:szCs w:val="24"/>
        </w:rPr>
        <w:t>Denominazione impresa/ente (se applicabile):</w:t>
      </w:r>
      <w:r w:rsidRPr="00790D7F">
        <w:rPr>
          <w:rFonts w:asciiTheme="minorHAnsi" w:hAnsiTheme="minorHAnsi" w:cstheme="minorHAnsi"/>
          <w:sz w:val="24"/>
          <w:szCs w:val="24"/>
        </w:rPr>
        <w:t xml:space="preserve"> .........................................................</w:t>
      </w:r>
      <w:r w:rsidR="00CB5B45">
        <w:rPr>
          <w:rFonts w:asciiTheme="minorHAnsi" w:hAnsiTheme="minorHAnsi" w:cstheme="minorHAnsi"/>
          <w:sz w:val="24"/>
          <w:szCs w:val="24"/>
        </w:rPr>
        <w:t>........................</w:t>
      </w:r>
      <w:r w:rsidRPr="00790D7F">
        <w:rPr>
          <w:rFonts w:asciiTheme="minorHAnsi" w:hAnsiTheme="minorHAnsi" w:cstheme="minorHAnsi"/>
          <w:sz w:val="24"/>
          <w:szCs w:val="24"/>
        </w:rPr>
        <w:br/>
      </w:r>
      <w:r w:rsidRPr="00790D7F">
        <w:rPr>
          <w:rFonts w:asciiTheme="minorHAnsi" w:hAnsiTheme="minorHAnsi" w:cstheme="minorHAnsi"/>
          <w:b/>
          <w:bCs/>
          <w:sz w:val="24"/>
          <w:szCs w:val="24"/>
        </w:rPr>
        <w:t>Sede legale:</w:t>
      </w:r>
      <w:r w:rsidRPr="00790D7F">
        <w:rPr>
          <w:rFonts w:asciiTheme="minorHAnsi" w:hAnsiTheme="minorHAnsi" w:cstheme="minorHAnsi"/>
          <w:sz w:val="24"/>
          <w:szCs w:val="24"/>
        </w:rPr>
        <w:t xml:space="preserve"> ...........................................................................................................</w:t>
      </w:r>
      <w:r w:rsidR="00CB5B45">
        <w:rPr>
          <w:rFonts w:asciiTheme="minorHAnsi" w:hAnsiTheme="minorHAnsi" w:cstheme="minorHAnsi"/>
          <w:sz w:val="24"/>
          <w:szCs w:val="24"/>
        </w:rPr>
        <w:t>..............................</w:t>
      </w:r>
      <w:r w:rsidRPr="00790D7F">
        <w:rPr>
          <w:rFonts w:asciiTheme="minorHAnsi" w:hAnsiTheme="minorHAnsi" w:cstheme="minorHAnsi"/>
          <w:sz w:val="24"/>
          <w:szCs w:val="24"/>
        </w:rPr>
        <w:br/>
      </w:r>
      <w:r w:rsidRPr="00790D7F">
        <w:rPr>
          <w:rFonts w:asciiTheme="minorHAnsi" w:hAnsiTheme="minorHAnsi" w:cstheme="minorHAnsi"/>
          <w:b/>
          <w:bCs/>
          <w:sz w:val="24"/>
          <w:szCs w:val="24"/>
        </w:rPr>
        <w:t>P. IVA (se presente):</w:t>
      </w:r>
      <w:r w:rsidRPr="00790D7F">
        <w:rPr>
          <w:rFonts w:asciiTheme="minorHAnsi" w:hAnsiTheme="minorHAnsi" w:cstheme="minorHAnsi"/>
          <w:sz w:val="24"/>
          <w:szCs w:val="24"/>
        </w:rPr>
        <w:t xml:space="preserve"> ............................................................</w:t>
      </w:r>
      <w:r w:rsidR="00CB5B45">
        <w:rPr>
          <w:rFonts w:asciiTheme="minorHAnsi" w:hAnsiTheme="minorHAnsi" w:cstheme="minorHAnsi"/>
          <w:sz w:val="24"/>
          <w:szCs w:val="24"/>
        </w:rPr>
        <w:t>...............................................................</w:t>
      </w:r>
    </w:p>
    <w:p w14:paraId="33A91447" w14:textId="77777777" w:rsidR="00790D7F" w:rsidRPr="00790D7F" w:rsidRDefault="007429DA" w:rsidP="00790D7F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ict w14:anchorId="5BA657B5">
          <v:rect id="_x0000_i1026" style="width:0;height:1.5pt" o:hralign="center" o:hrstd="t" o:hr="t" fillcolor="#a0a0a0" stroked="f"/>
        </w:pict>
      </w:r>
    </w:p>
    <w:p w14:paraId="787BA681" w14:textId="77777777" w:rsidR="00790D7F" w:rsidRPr="00790D7F" w:rsidRDefault="00790D7F" w:rsidP="00790D7F">
      <w:pPr>
        <w:spacing w:before="100" w:beforeAutospacing="1" w:after="100" w:afterAutospacing="1"/>
        <w:outlineLvl w:val="2"/>
        <w:rPr>
          <w:rFonts w:asciiTheme="minorHAnsi" w:hAnsiTheme="minorHAnsi" w:cstheme="minorHAnsi"/>
          <w:b/>
          <w:bCs/>
          <w:sz w:val="24"/>
          <w:szCs w:val="24"/>
        </w:rPr>
      </w:pPr>
      <w:r w:rsidRPr="00790D7F">
        <w:rPr>
          <w:rFonts w:asciiTheme="minorHAnsi" w:hAnsiTheme="minorHAnsi" w:cstheme="minorHAnsi"/>
          <w:b/>
          <w:bCs/>
          <w:sz w:val="24"/>
          <w:szCs w:val="24"/>
        </w:rPr>
        <w:t>MOTIVAZIONI E INTERESSI</w:t>
      </w:r>
    </w:p>
    <w:p w14:paraId="3AAFA457" w14:textId="4AA2E23A" w:rsidR="00790D7F" w:rsidRPr="00790D7F" w:rsidRDefault="00790D7F" w:rsidP="00CB5B45">
      <w:pPr>
        <w:spacing w:before="100" w:beforeAutospacing="1" w:after="100" w:afterAutospacing="1" w:line="360" w:lineRule="auto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Theme="minorHAnsi" w:hAnsiTheme="minorHAnsi" w:cstheme="minorHAnsi"/>
          <w:sz w:val="24"/>
          <w:szCs w:val="24"/>
        </w:rPr>
        <w:t>Breve descrizione delle motivazioni a partecipare al Forum</w:t>
      </w:r>
      <w:r w:rsidR="00FF3F3D">
        <w:rPr>
          <w:rFonts w:asciiTheme="minorHAnsi" w:hAnsiTheme="minorHAnsi" w:cstheme="minorHAnsi"/>
          <w:sz w:val="24"/>
          <w:szCs w:val="24"/>
        </w:rPr>
        <w:t xml:space="preserve"> Giovani</w:t>
      </w:r>
      <w:r w:rsidRPr="00790D7F">
        <w:rPr>
          <w:rFonts w:asciiTheme="minorHAnsi" w:hAnsiTheme="minorHAnsi" w:cstheme="minorHAnsi"/>
          <w:sz w:val="24"/>
          <w:szCs w:val="24"/>
        </w:rPr>
        <w:br/>
        <w:t>.....................................................................................................................................................................................</w:t>
      </w:r>
      <w:r w:rsidR="00CB5B45">
        <w:rPr>
          <w:rFonts w:asciiTheme="minorHAnsi" w:hAnsiTheme="minorHAnsi" w:cstheme="minorHAnsi"/>
          <w:sz w:val="24"/>
          <w:szCs w:val="24"/>
        </w:rPr>
        <w:t>.......................................................................................................................................</w:t>
      </w:r>
      <w:r w:rsidRPr="00790D7F">
        <w:rPr>
          <w:rFonts w:asciiTheme="minorHAnsi" w:hAnsiTheme="minorHAnsi" w:cstheme="minorHAnsi"/>
          <w:sz w:val="24"/>
          <w:szCs w:val="24"/>
        </w:rPr>
        <w:br/>
        <w:t>.....................................................................................................................................................................................</w:t>
      </w:r>
      <w:r w:rsidR="00CB5B45">
        <w:rPr>
          <w:rFonts w:asciiTheme="minorHAnsi" w:hAnsiTheme="minorHAnsi" w:cstheme="minorHAnsi"/>
          <w:sz w:val="24"/>
          <w:szCs w:val="24"/>
        </w:rPr>
        <w:t>.......................................................................................................................................</w:t>
      </w:r>
      <w:r w:rsidRPr="00790D7F">
        <w:rPr>
          <w:rFonts w:asciiTheme="minorHAnsi" w:hAnsiTheme="minorHAnsi" w:cstheme="minorHAnsi"/>
          <w:sz w:val="24"/>
          <w:szCs w:val="24"/>
        </w:rPr>
        <w:br/>
        <w:t>.....................................................................................................................................................................................</w:t>
      </w:r>
      <w:r w:rsidR="00CB5B45">
        <w:rPr>
          <w:rFonts w:asciiTheme="minorHAnsi" w:hAnsiTheme="minorHAnsi" w:cstheme="minorHAnsi"/>
          <w:sz w:val="24"/>
          <w:szCs w:val="24"/>
        </w:rPr>
        <w:t>.......................................................................................................................................</w:t>
      </w:r>
    </w:p>
    <w:p w14:paraId="7F4072A5" w14:textId="77777777" w:rsidR="00790D7F" w:rsidRPr="00790D7F" w:rsidRDefault="007429DA" w:rsidP="00790D7F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ict w14:anchorId="177FAE25">
          <v:rect id="_x0000_i1027" style="width:0;height:1.5pt" o:hralign="center" o:hrstd="t" o:hr="t" fillcolor="#a0a0a0" stroked="f"/>
        </w:pict>
      </w:r>
    </w:p>
    <w:p w14:paraId="3AA9162B" w14:textId="77777777" w:rsidR="00917224" w:rsidRDefault="00917224" w:rsidP="00790D7F">
      <w:pPr>
        <w:spacing w:before="100" w:beforeAutospacing="1" w:after="100" w:afterAutospacing="1"/>
        <w:outlineLvl w:val="2"/>
        <w:rPr>
          <w:rFonts w:asciiTheme="minorHAnsi" w:hAnsiTheme="minorHAnsi" w:cstheme="minorHAnsi"/>
          <w:b/>
          <w:bCs/>
          <w:sz w:val="24"/>
          <w:szCs w:val="24"/>
        </w:rPr>
      </w:pPr>
    </w:p>
    <w:p w14:paraId="667B2A5C" w14:textId="7A62C83F" w:rsidR="00790D7F" w:rsidRPr="00790D7F" w:rsidRDefault="00790D7F" w:rsidP="00790D7F">
      <w:pPr>
        <w:spacing w:before="100" w:beforeAutospacing="1" w:after="100" w:afterAutospacing="1"/>
        <w:outlineLvl w:val="2"/>
        <w:rPr>
          <w:rFonts w:asciiTheme="minorHAnsi" w:hAnsiTheme="minorHAnsi" w:cstheme="minorHAnsi"/>
          <w:b/>
          <w:bCs/>
          <w:sz w:val="24"/>
          <w:szCs w:val="24"/>
        </w:rPr>
      </w:pPr>
      <w:r w:rsidRPr="00790D7F">
        <w:rPr>
          <w:rFonts w:asciiTheme="minorHAnsi" w:hAnsiTheme="minorHAnsi" w:cstheme="minorHAnsi"/>
          <w:b/>
          <w:bCs/>
          <w:sz w:val="24"/>
          <w:szCs w:val="24"/>
        </w:rPr>
        <w:lastRenderedPageBreak/>
        <w:t>DICHIARAZIONI</w:t>
      </w:r>
    </w:p>
    <w:p w14:paraId="5AA50E1E" w14:textId="77777777" w:rsidR="00CB5B45" w:rsidRDefault="00790D7F" w:rsidP="00CB5B45">
      <w:p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Theme="minorHAnsi" w:hAnsiTheme="minorHAnsi" w:cstheme="minorHAnsi"/>
          <w:sz w:val="24"/>
          <w:szCs w:val="24"/>
        </w:rPr>
        <w:t>Il/La sottoscritto/a dichiara:</w:t>
      </w:r>
    </w:p>
    <w:p w14:paraId="2F15225A" w14:textId="3A474168" w:rsidR="00CB5B45" w:rsidRDefault="00790D7F" w:rsidP="00CB5B45">
      <w:p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="Segoe UI Symbol" w:hAnsi="Segoe UI Symbol" w:cs="Segoe UI Symbol"/>
          <w:sz w:val="24"/>
          <w:szCs w:val="24"/>
        </w:rPr>
        <w:t>☑</w:t>
      </w:r>
      <w:r w:rsidRPr="00790D7F">
        <w:rPr>
          <w:rFonts w:asciiTheme="minorHAnsi" w:hAnsiTheme="minorHAnsi" w:cstheme="minorHAnsi"/>
          <w:sz w:val="24"/>
          <w:szCs w:val="24"/>
        </w:rPr>
        <w:t xml:space="preserve"> di aver preso visione dell</w:t>
      </w:r>
      <w:r w:rsidRPr="00790D7F">
        <w:rPr>
          <w:rFonts w:ascii="Calibri" w:hAnsi="Calibri" w:cs="Calibri"/>
          <w:sz w:val="24"/>
          <w:szCs w:val="24"/>
        </w:rPr>
        <w:t>’</w:t>
      </w:r>
      <w:r w:rsidRPr="00790D7F">
        <w:rPr>
          <w:rFonts w:asciiTheme="minorHAnsi" w:hAnsiTheme="minorHAnsi" w:cstheme="minorHAnsi"/>
          <w:sz w:val="24"/>
          <w:szCs w:val="24"/>
        </w:rPr>
        <w:t>Avviso pubblico del GAL Daunia Rurale 2020 e di accettarne integralmente i contenuti;</w:t>
      </w:r>
    </w:p>
    <w:p w14:paraId="39284034" w14:textId="77777777" w:rsidR="00CB5B45" w:rsidRDefault="00790D7F" w:rsidP="00CB5B45">
      <w:p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="Segoe UI Symbol" w:hAnsi="Segoe UI Symbol" w:cs="Segoe UI Symbol"/>
          <w:sz w:val="24"/>
          <w:szCs w:val="24"/>
        </w:rPr>
        <w:t>☑</w:t>
      </w:r>
      <w:r w:rsidRPr="00790D7F">
        <w:rPr>
          <w:rFonts w:asciiTheme="minorHAnsi" w:hAnsiTheme="minorHAnsi" w:cstheme="minorHAnsi"/>
          <w:sz w:val="24"/>
          <w:szCs w:val="24"/>
        </w:rPr>
        <w:t xml:space="preserve"> di essere in possesso dei requisiti richiesti;</w:t>
      </w:r>
    </w:p>
    <w:p w14:paraId="6A22F506" w14:textId="77777777" w:rsidR="00CB5B45" w:rsidRDefault="00790D7F" w:rsidP="00CB5B45">
      <w:p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="Segoe UI Symbol" w:hAnsi="Segoe UI Symbol" w:cs="Segoe UI Symbol"/>
          <w:sz w:val="24"/>
          <w:szCs w:val="24"/>
        </w:rPr>
        <w:t>☑</w:t>
      </w:r>
      <w:r w:rsidRPr="00790D7F">
        <w:rPr>
          <w:rFonts w:asciiTheme="minorHAnsi" w:hAnsiTheme="minorHAnsi" w:cstheme="minorHAnsi"/>
          <w:sz w:val="24"/>
          <w:szCs w:val="24"/>
        </w:rPr>
        <w:t xml:space="preserve"> di acconsentire al trattamento dei dati personali ai sensi del </w:t>
      </w:r>
      <w:r w:rsidRPr="00790D7F">
        <w:rPr>
          <w:rFonts w:asciiTheme="minorHAnsi" w:hAnsiTheme="minorHAnsi" w:cstheme="minorHAnsi"/>
          <w:b/>
          <w:bCs/>
          <w:sz w:val="24"/>
          <w:szCs w:val="24"/>
        </w:rPr>
        <w:t>Regolamento UE 2016/679 (GDPR)</w:t>
      </w:r>
      <w:r w:rsidRPr="00790D7F">
        <w:rPr>
          <w:rFonts w:asciiTheme="minorHAnsi" w:hAnsiTheme="minorHAnsi" w:cstheme="minorHAnsi"/>
          <w:sz w:val="24"/>
          <w:szCs w:val="24"/>
        </w:rPr>
        <w:t>;</w:t>
      </w:r>
    </w:p>
    <w:p w14:paraId="1E150688" w14:textId="5A1EDAA5" w:rsidR="00790D7F" w:rsidRPr="00790D7F" w:rsidRDefault="00790D7F" w:rsidP="00CB5B45">
      <w:p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="Segoe UI Symbol" w:hAnsi="Segoe UI Symbol" w:cs="Segoe UI Symbol"/>
          <w:sz w:val="24"/>
          <w:szCs w:val="24"/>
        </w:rPr>
        <w:t>☑</w:t>
      </w:r>
      <w:r w:rsidRPr="00790D7F">
        <w:rPr>
          <w:rFonts w:asciiTheme="minorHAnsi" w:hAnsiTheme="minorHAnsi" w:cstheme="minorHAnsi"/>
          <w:sz w:val="24"/>
          <w:szCs w:val="24"/>
        </w:rPr>
        <w:t xml:space="preserve"> di voler partecipare al </w:t>
      </w:r>
      <w:r w:rsidRPr="00790D7F">
        <w:rPr>
          <w:rFonts w:ascii="Calibri" w:hAnsi="Calibri" w:cs="Calibri"/>
          <w:sz w:val="24"/>
          <w:szCs w:val="24"/>
        </w:rPr>
        <w:t>“</w:t>
      </w:r>
      <w:r w:rsidRPr="00790D7F">
        <w:rPr>
          <w:rFonts w:asciiTheme="minorHAnsi" w:hAnsiTheme="minorHAnsi" w:cstheme="minorHAnsi"/>
          <w:sz w:val="24"/>
          <w:szCs w:val="24"/>
        </w:rPr>
        <w:t>Forum Giovani Imprenditori Rurali</w:t>
      </w:r>
      <w:r w:rsidRPr="00790D7F">
        <w:rPr>
          <w:rFonts w:ascii="Calibri" w:hAnsi="Calibri" w:cs="Calibri"/>
          <w:sz w:val="24"/>
          <w:szCs w:val="24"/>
        </w:rPr>
        <w:t>”</w:t>
      </w:r>
      <w:r w:rsidRPr="00790D7F">
        <w:rPr>
          <w:rFonts w:asciiTheme="minorHAnsi" w:hAnsiTheme="minorHAnsi" w:cstheme="minorHAnsi"/>
          <w:sz w:val="24"/>
          <w:szCs w:val="24"/>
        </w:rPr>
        <w:t xml:space="preserve"> prom</w:t>
      </w:r>
      <w:r>
        <w:rPr>
          <w:rFonts w:asciiTheme="minorHAnsi" w:hAnsiTheme="minorHAnsi" w:cstheme="minorHAnsi"/>
          <w:sz w:val="24"/>
          <w:szCs w:val="24"/>
        </w:rPr>
        <w:t>osso dal GAL Daunia Rurale 2020</w:t>
      </w:r>
      <w:r w:rsidRPr="00790D7F">
        <w:rPr>
          <w:rFonts w:asciiTheme="minorHAnsi" w:hAnsiTheme="minorHAnsi" w:cstheme="minorHAnsi"/>
          <w:sz w:val="24"/>
          <w:szCs w:val="24"/>
        </w:rPr>
        <w:t>.</w:t>
      </w:r>
    </w:p>
    <w:p w14:paraId="27A85398" w14:textId="77777777" w:rsidR="00790D7F" w:rsidRPr="00790D7F" w:rsidRDefault="007429DA" w:rsidP="00790D7F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ict w14:anchorId="184890CB">
          <v:rect id="_x0000_i1028" style="width:0;height:1.5pt" o:hralign="center" o:hrstd="t" o:hr="t" fillcolor="#a0a0a0" stroked="f"/>
        </w:pict>
      </w:r>
    </w:p>
    <w:p w14:paraId="7046DF4A" w14:textId="77777777" w:rsidR="003F128C" w:rsidRDefault="003F128C" w:rsidP="00790D7F">
      <w:pPr>
        <w:spacing w:before="100" w:beforeAutospacing="1" w:after="100" w:afterAutospacing="1"/>
        <w:rPr>
          <w:rFonts w:asciiTheme="minorHAnsi" w:hAnsiTheme="minorHAnsi" w:cstheme="minorHAnsi"/>
          <w:b/>
          <w:bCs/>
          <w:sz w:val="24"/>
          <w:szCs w:val="24"/>
        </w:rPr>
      </w:pPr>
    </w:p>
    <w:p w14:paraId="0736FC73" w14:textId="45553108" w:rsidR="00CB5B45" w:rsidRDefault="00790D7F" w:rsidP="00790D7F">
      <w:pPr>
        <w:spacing w:before="100" w:beforeAutospacing="1" w:after="100" w:afterAutospacing="1"/>
        <w:rPr>
          <w:rFonts w:asciiTheme="minorHAnsi" w:hAnsiTheme="minorHAnsi" w:cstheme="minorHAnsi"/>
          <w:b/>
          <w:bCs/>
          <w:sz w:val="24"/>
          <w:szCs w:val="24"/>
        </w:rPr>
      </w:pPr>
      <w:r w:rsidRPr="00790D7F">
        <w:rPr>
          <w:rFonts w:asciiTheme="minorHAnsi" w:hAnsiTheme="minorHAnsi" w:cstheme="minorHAnsi"/>
          <w:b/>
          <w:bCs/>
          <w:sz w:val="24"/>
          <w:szCs w:val="24"/>
        </w:rPr>
        <w:t>Luogo e data:</w:t>
      </w:r>
      <w:r w:rsidRPr="00790D7F">
        <w:rPr>
          <w:rFonts w:asciiTheme="minorHAnsi" w:hAnsiTheme="minorHAnsi" w:cstheme="minorHAnsi"/>
          <w:sz w:val="24"/>
          <w:szCs w:val="24"/>
        </w:rPr>
        <w:t xml:space="preserve"> ......................................................</w:t>
      </w:r>
      <w:r w:rsidRPr="00790D7F">
        <w:rPr>
          <w:rFonts w:asciiTheme="minorHAnsi" w:hAnsiTheme="minorHAnsi" w:cstheme="minorHAnsi"/>
          <w:sz w:val="24"/>
          <w:szCs w:val="24"/>
        </w:rPr>
        <w:br/>
      </w:r>
    </w:p>
    <w:p w14:paraId="7F9BACEE" w14:textId="6D58EADC" w:rsidR="00790D7F" w:rsidRPr="00790D7F" w:rsidRDefault="00790D7F" w:rsidP="00790D7F">
      <w:p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Theme="minorHAnsi" w:hAnsiTheme="minorHAnsi" w:cstheme="minorHAnsi"/>
          <w:b/>
          <w:bCs/>
          <w:sz w:val="24"/>
          <w:szCs w:val="24"/>
        </w:rPr>
        <w:t>Firma:</w:t>
      </w:r>
      <w:r w:rsidRPr="00790D7F">
        <w:rPr>
          <w:rFonts w:asciiTheme="minorHAnsi" w:hAnsiTheme="minorHAnsi" w:cstheme="minorHAnsi"/>
          <w:sz w:val="24"/>
          <w:szCs w:val="24"/>
        </w:rPr>
        <w:t xml:space="preserve"> ___________________________________________</w:t>
      </w:r>
    </w:p>
    <w:p w14:paraId="124627F1" w14:textId="77777777" w:rsidR="00790D7F" w:rsidRPr="00790D7F" w:rsidRDefault="007429DA" w:rsidP="00790D7F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ict w14:anchorId="32E77CEF">
          <v:rect id="_x0000_i1029" style="width:0;height:1.5pt" o:hralign="center" o:hrstd="t" o:hr="t" fillcolor="#a0a0a0" stroked="f"/>
        </w:pict>
      </w:r>
    </w:p>
    <w:p w14:paraId="2876F73C" w14:textId="69F0FC7C" w:rsidR="00790D7F" w:rsidRPr="00790D7F" w:rsidRDefault="00790D7F" w:rsidP="00790D7F">
      <w:p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Theme="minorHAnsi" w:hAnsiTheme="minorHAnsi" w:cstheme="minorHAnsi"/>
          <w:b/>
          <w:bCs/>
          <w:sz w:val="24"/>
          <w:szCs w:val="24"/>
        </w:rPr>
        <w:t>Documenti da allegare:</w:t>
      </w:r>
      <w:r w:rsidRPr="00790D7F">
        <w:rPr>
          <w:rFonts w:asciiTheme="minorHAnsi" w:hAnsiTheme="minorHAnsi" w:cstheme="minorHAnsi"/>
          <w:sz w:val="24"/>
          <w:szCs w:val="24"/>
        </w:rPr>
        <w:br/>
      </w:r>
      <w:r w:rsidRPr="00790D7F">
        <w:rPr>
          <w:rFonts w:ascii="Segoe UI Symbol" w:hAnsi="Segoe UI Symbol" w:cs="Segoe UI Symbol"/>
          <w:sz w:val="24"/>
          <w:szCs w:val="24"/>
        </w:rPr>
        <w:t>☐</w:t>
      </w:r>
      <w:r w:rsidRPr="00790D7F">
        <w:rPr>
          <w:rFonts w:asciiTheme="minorHAnsi" w:hAnsiTheme="minorHAnsi" w:cstheme="minorHAnsi"/>
          <w:sz w:val="24"/>
          <w:szCs w:val="24"/>
        </w:rPr>
        <w:t xml:space="preserve"> Curriculum vitae</w:t>
      </w:r>
      <w:r w:rsidRPr="00790D7F">
        <w:rPr>
          <w:rFonts w:asciiTheme="minorHAnsi" w:hAnsiTheme="minorHAnsi" w:cstheme="minorHAnsi"/>
          <w:sz w:val="24"/>
          <w:szCs w:val="24"/>
        </w:rPr>
        <w:br/>
      </w:r>
      <w:r w:rsidRPr="00790D7F">
        <w:rPr>
          <w:rFonts w:ascii="Segoe UI Symbol" w:hAnsi="Segoe UI Symbol" w:cs="Segoe UI Symbol"/>
          <w:sz w:val="24"/>
          <w:szCs w:val="24"/>
        </w:rPr>
        <w:t>☐</w:t>
      </w:r>
      <w:r w:rsidRPr="00790D7F">
        <w:rPr>
          <w:rFonts w:asciiTheme="minorHAnsi" w:hAnsiTheme="minorHAnsi" w:cstheme="minorHAnsi"/>
          <w:sz w:val="24"/>
          <w:szCs w:val="24"/>
        </w:rPr>
        <w:t xml:space="preserve"> Copia documento di identit</w:t>
      </w:r>
      <w:r w:rsidRPr="00790D7F">
        <w:rPr>
          <w:rFonts w:ascii="Calibri" w:hAnsi="Calibri" w:cs="Calibri"/>
          <w:sz w:val="24"/>
          <w:szCs w:val="24"/>
        </w:rPr>
        <w:t>à</w:t>
      </w:r>
      <w:r w:rsidRPr="00790D7F">
        <w:rPr>
          <w:rFonts w:asciiTheme="minorHAnsi" w:hAnsiTheme="minorHAnsi" w:cstheme="minorHAnsi"/>
          <w:sz w:val="24"/>
          <w:szCs w:val="24"/>
        </w:rPr>
        <w:br/>
      </w:r>
    </w:p>
    <w:p w14:paraId="16BA7874" w14:textId="77777777" w:rsidR="00637C7E" w:rsidRPr="00790D7F" w:rsidRDefault="00637C7E" w:rsidP="00790D7F">
      <w:pPr>
        <w:spacing w:before="100" w:beforeAutospacing="1" w:after="100" w:afterAutospacing="1"/>
        <w:outlineLvl w:val="0"/>
        <w:rPr>
          <w:rFonts w:asciiTheme="minorHAnsi" w:eastAsiaTheme="minorHAnsi" w:hAnsiTheme="minorHAnsi" w:cstheme="minorHAnsi"/>
          <w:noProof/>
          <w:sz w:val="24"/>
          <w:szCs w:val="24"/>
        </w:rPr>
      </w:pPr>
      <w:bookmarkStart w:id="0" w:name="_GoBack"/>
      <w:bookmarkEnd w:id="0"/>
    </w:p>
    <w:sectPr w:rsidR="00637C7E" w:rsidRPr="00790D7F" w:rsidSect="00917224">
      <w:headerReference w:type="default" r:id="rId8"/>
      <w:footerReference w:type="default" r:id="rId9"/>
      <w:pgSz w:w="11900" w:h="16840"/>
      <w:pgMar w:top="2269" w:right="1134" w:bottom="1418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91E848" w14:textId="77777777" w:rsidR="007429DA" w:rsidRDefault="007429DA" w:rsidP="00ED0E3A">
      <w:r>
        <w:separator/>
      </w:r>
    </w:p>
  </w:endnote>
  <w:endnote w:type="continuationSeparator" w:id="0">
    <w:p w14:paraId="5437B0D2" w14:textId="77777777" w:rsidR="007429DA" w:rsidRDefault="007429DA" w:rsidP="00ED0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badi">
    <w:altName w:val="Arial"/>
    <w:charset w:val="00"/>
    <w:family w:val="swiss"/>
    <w:pitch w:val="variable"/>
    <w:sig w:usb0="00000001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86664613"/>
      <w:docPartObj>
        <w:docPartGallery w:val="Page Numbers (Bottom of Page)"/>
        <w:docPartUnique/>
      </w:docPartObj>
    </w:sdtPr>
    <w:sdtEndPr/>
    <w:sdtContent>
      <w:p w14:paraId="192A1CCF" w14:textId="7FF80D34" w:rsidR="003263D0" w:rsidRDefault="00463527" w:rsidP="003263D0">
        <w:pPr>
          <w:pStyle w:val="Pidipagina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24E5919" wp14:editId="52BCF75C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top</wp:align>
                  </wp:positionV>
                  <wp:extent cx="762000" cy="895350"/>
                  <wp:effectExtent l="0" t="0" r="0" b="0"/>
                  <wp:wrapNone/>
                  <wp:docPr id="31" name="Rettangolo 3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sz w:val="48"/>
                                  <w:szCs w:val="48"/>
                                </w:rPr>
                                <w:id w:val="319397199"/>
                              </w:sdtPr>
                              <w:sdtEndPr>
                                <w:rPr>
                                  <w:rFonts w:asciiTheme="minorHAnsi" w:hAnsiTheme="minorHAnsi"/>
                                  <w:sz w:val="16"/>
                                  <w:szCs w:val="16"/>
                                </w:rPr>
                              </w:sdtEndPr>
                              <w:sdtContent>
                                <w:sdt>
                                  <w:sdtPr>
                                    <w:rPr>
                                      <w:rFonts w:asciiTheme="minorHAnsi" w:eastAsiaTheme="majorEastAsia" w:hAnsiTheme="minorHAnsi" w:cstheme="majorBidi"/>
                                      <w:sz w:val="16"/>
                                      <w:szCs w:val="16"/>
                                    </w:rPr>
                                    <w:id w:val="810139491"/>
                                  </w:sdtPr>
                                  <w:sdtEndPr/>
                                  <w:sdtContent>
                                    <w:p w14:paraId="46F680DD" w14:textId="77777777" w:rsidR="001E6743" w:rsidRDefault="001E6743">
                                      <w:pPr>
                                        <w:jc w:val="center"/>
                                        <w:rPr>
                                          <w:rFonts w:asciiTheme="minorHAnsi" w:eastAsiaTheme="majorEastAsia" w:hAnsiTheme="minorHAnsi" w:cstheme="majorBidi"/>
                                          <w:sz w:val="16"/>
                                          <w:szCs w:val="16"/>
                                        </w:rPr>
                                      </w:pPr>
                                    </w:p>
                                    <w:p w14:paraId="79BA76B3" w14:textId="77777777" w:rsidR="001E6743" w:rsidRDefault="001E6743">
                                      <w:pPr>
                                        <w:jc w:val="center"/>
                                        <w:rPr>
                                          <w:rFonts w:asciiTheme="minorHAnsi" w:eastAsiaTheme="majorEastAsia" w:hAnsiTheme="minorHAnsi" w:cstheme="majorBidi"/>
                                          <w:sz w:val="16"/>
                                          <w:szCs w:val="16"/>
                                        </w:rPr>
                                      </w:pPr>
                                    </w:p>
                                    <w:p w14:paraId="016897C2" w14:textId="77777777" w:rsidR="001E6743" w:rsidRDefault="001E6743">
                                      <w:pPr>
                                        <w:jc w:val="center"/>
                                        <w:rPr>
                                          <w:rFonts w:asciiTheme="minorHAnsi" w:eastAsiaTheme="majorEastAsia" w:hAnsiTheme="minorHAnsi" w:cstheme="majorBidi"/>
                                          <w:sz w:val="16"/>
                                          <w:szCs w:val="16"/>
                                        </w:rPr>
                                      </w:pPr>
                                    </w:p>
                                    <w:p w14:paraId="2492A227" w14:textId="77777777" w:rsidR="001E6743" w:rsidRDefault="001E6743">
                                      <w:pPr>
                                        <w:jc w:val="center"/>
                                        <w:rPr>
                                          <w:rFonts w:asciiTheme="minorHAnsi" w:eastAsiaTheme="majorEastAsia" w:hAnsiTheme="minorHAnsi" w:cstheme="majorBidi"/>
                                          <w:sz w:val="16"/>
                                          <w:szCs w:val="16"/>
                                        </w:rPr>
                                      </w:pPr>
                                    </w:p>
                                    <w:p w14:paraId="2863803F" w14:textId="77777777" w:rsidR="001E6743" w:rsidRDefault="001E6743">
                                      <w:pPr>
                                        <w:jc w:val="center"/>
                                        <w:rPr>
                                          <w:rFonts w:asciiTheme="minorHAnsi" w:eastAsiaTheme="majorEastAsia" w:hAnsiTheme="minorHAnsi" w:cstheme="majorBidi"/>
                                          <w:sz w:val="16"/>
                                          <w:szCs w:val="16"/>
                                        </w:rPr>
                                      </w:pPr>
                                    </w:p>
                                    <w:p w14:paraId="0C3BBA35" w14:textId="4D51A76B" w:rsidR="001E6743" w:rsidRPr="001E6743" w:rsidRDefault="006F3C02">
                                      <w:pPr>
                                        <w:jc w:val="center"/>
                                        <w:rPr>
                                          <w:rFonts w:asciiTheme="minorHAnsi" w:eastAsiaTheme="majorEastAsia" w:hAnsiTheme="minorHAnsi" w:cstheme="majorBidi"/>
                                          <w:sz w:val="16"/>
                                          <w:szCs w:val="16"/>
                                        </w:rPr>
                                      </w:pPr>
                                      <w:r w:rsidRPr="001E6743">
                                        <w:rPr>
                                          <w:rFonts w:asciiTheme="minorHAnsi" w:eastAsiaTheme="minorEastAsia" w:hAnsiTheme="minorHAnsi"/>
                                          <w:sz w:val="16"/>
                                          <w:szCs w:val="16"/>
                                        </w:rPr>
                                        <w:fldChar w:fldCharType="begin"/>
                                      </w:r>
                                      <w:r w:rsidR="001E6743" w:rsidRPr="001E6743">
                                        <w:rPr>
                                          <w:rFonts w:asciiTheme="minorHAnsi" w:hAnsiTheme="minorHAnsi"/>
                                          <w:sz w:val="16"/>
                                          <w:szCs w:val="16"/>
                                        </w:rPr>
                                        <w:instrText>PAGE   \* MERGEFORMAT</w:instrText>
                                      </w:r>
                                      <w:r w:rsidRPr="001E6743">
                                        <w:rPr>
                                          <w:rFonts w:asciiTheme="minorHAnsi" w:eastAsiaTheme="minorEastAsia" w:hAnsiTheme="minorHAnsi"/>
                                          <w:sz w:val="16"/>
                                          <w:szCs w:val="16"/>
                                        </w:rPr>
                                        <w:fldChar w:fldCharType="separate"/>
                                      </w:r>
                                      <w:r w:rsidR="00B84CAA" w:rsidRPr="00B84CAA">
                                        <w:rPr>
                                          <w:rFonts w:asciiTheme="minorHAnsi" w:eastAsiaTheme="majorEastAsia" w:hAnsiTheme="minorHAnsi" w:cstheme="majorBidi"/>
                                          <w:noProof/>
                                          <w:sz w:val="16"/>
                                          <w:szCs w:val="16"/>
                                        </w:rPr>
                                        <w:t>2</w:t>
                                      </w:r>
                                      <w:r w:rsidRPr="001E6743">
                                        <w:rPr>
                                          <w:rFonts w:asciiTheme="minorHAnsi" w:eastAsiaTheme="majorEastAsia" w:hAnsiTheme="minorHAnsi" w:cstheme="majorBidi"/>
                                          <w:sz w:val="16"/>
                                          <w:szCs w:val="16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24E5919" id="Rettangolo 31" o:spid="_x0000_s1026" style="position:absolute;left:0;text-align:left;margin-left:0;margin-top:0;width:60pt;height:70.5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" stroked="f">
                  <v:textbox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sz w:val="48"/>
                            <w:szCs w:val="48"/>
                          </w:rPr>
                          <w:id w:val="319397199"/>
                        </w:sdtPr>
                        <w:sdtEndPr>
                          <w:rPr>
                            <w:rFonts w:asciiTheme="minorHAnsi" w:hAnsiTheme="minorHAnsi"/>
                            <w:sz w:val="16"/>
                            <w:szCs w:val="16"/>
                          </w:rPr>
                        </w:sdtEndPr>
                        <w:sdtContent>
                          <w:sdt>
                            <w:sdtPr>
                              <w:rPr>
                                <w:rFonts w:asciiTheme="minorHAnsi" w:eastAsiaTheme="majorEastAsia" w:hAnsiTheme="minorHAnsi" w:cstheme="majorBidi"/>
                                <w:sz w:val="16"/>
                                <w:szCs w:val="16"/>
                              </w:rPr>
                              <w:id w:val="810139491"/>
                            </w:sdtPr>
                            <w:sdtEndPr/>
                            <w:sdtContent>
                              <w:p w14:paraId="46F680DD" w14:textId="77777777" w:rsidR="001E6743" w:rsidRDefault="001E6743">
                                <w:pPr>
                                  <w:jc w:val="center"/>
                                  <w:rPr>
                                    <w:rFonts w:asciiTheme="minorHAnsi" w:eastAsiaTheme="majorEastAsia" w:hAnsiTheme="minorHAnsi" w:cstheme="majorBidi"/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79BA76B3" w14:textId="77777777" w:rsidR="001E6743" w:rsidRDefault="001E6743">
                                <w:pPr>
                                  <w:jc w:val="center"/>
                                  <w:rPr>
                                    <w:rFonts w:asciiTheme="minorHAnsi" w:eastAsiaTheme="majorEastAsia" w:hAnsiTheme="minorHAnsi" w:cstheme="majorBidi"/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016897C2" w14:textId="77777777" w:rsidR="001E6743" w:rsidRDefault="001E6743">
                                <w:pPr>
                                  <w:jc w:val="center"/>
                                  <w:rPr>
                                    <w:rFonts w:asciiTheme="minorHAnsi" w:eastAsiaTheme="majorEastAsia" w:hAnsiTheme="minorHAnsi" w:cstheme="majorBidi"/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2492A227" w14:textId="77777777" w:rsidR="001E6743" w:rsidRDefault="001E6743">
                                <w:pPr>
                                  <w:jc w:val="center"/>
                                  <w:rPr>
                                    <w:rFonts w:asciiTheme="minorHAnsi" w:eastAsiaTheme="majorEastAsia" w:hAnsiTheme="minorHAnsi" w:cstheme="majorBidi"/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2863803F" w14:textId="77777777" w:rsidR="001E6743" w:rsidRDefault="001E6743">
                                <w:pPr>
                                  <w:jc w:val="center"/>
                                  <w:rPr>
                                    <w:rFonts w:asciiTheme="minorHAnsi" w:eastAsiaTheme="majorEastAsia" w:hAnsiTheme="minorHAnsi" w:cstheme="majorBidi"/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0C3BBA35" w14:textId="4D51A76B" w:rsidR="001E6743" w:rsidRPr="001E6743" w:rsidRDefault="006F3C02">
                                <w:pPr>
                                  <w:jc w:val="center"/>
                                  <w:rPr>
                                    <w:rFonts w:asciiTheme="minorHAnsi" w:eastAsiaTheme="majorEastAsia" w:hAnsiTheme="minorHAnsi" w:cstheme="majorBidi"/>
                                    <w:sz w:val="16"/>
                                    <w:szCs w:val="16"/>
                                  </w:rPr>
                                </w:pPr>
                                <w:r w:rsidRPr="001E6743">
                                  <w:rPr>
                                    <w:rFonts w:asciiTheme="minorHAnsi" w:eastAsiaTheme="minorEastAsia" w:hAnsiTheme="minorHAnsi"/>
                                    <w:sz w:val="16"/>
                                    <w:szCs w:val="16"/>
                                  </w:rPr>
                                  <w:fldChar w:fldCharType="begin"/>
                                </w:r>
                                <w:r w:rsidR="001E6743" w:rsidRPr="001E6743">
                                  <w:rPr>
                                    <w:rFonts w:asciiTheme="minorHAnsi" w:hAnsiTheme="minorHAnsi"/>
                                    <w:sz w:val="16"/>
                                    <w:szCs w:val="16"/>
                                  </w:rPr>
                                  <w:instrText>PAGE   \* MERGEFORMAT</w:instrText>
                                </w:r>
                                <w:r w:rsidRPr="001E6743">
                                  <w:rPr>
                                    <w:rFonts w:asciiTheme="minorHAnsi" w:eastAsiaTheme="minorEastAsia" w:hAnsiTheme="minorHAnsi"/>
                                    <w:sz w:val="16"/>
                                    <w:szCs w:val="16"/>
                                  </w:rPr>
                                  <w:fldChar w:fldCharType="separate"/>
                                </w:r>
                                <w:r w:rsidR="00B84CAA" w:rsidRPr="00B84CAA">
                                  <w:rPr>
                                    <w:rFonts w:asciiTheme="minorHAnsi" w:eastAsiaTheme="majorEastAsia" w:hAnsiTheme="minorHAnsi" w:cstheme="majorBidi"/>
                                    <w:noProof/>
                                    <w:sz w:val="16"/>
                                    <w:szCs w:val="16"/>
                                  </w:rPr>
                                  <w:t>2</w:t>
                                </w:r>
                                <w:r w:rsidRPr="001E6743">
                                  <w:rPr>
                                    <w:rFonts w:asciiTheme="minorHAnsi" w:eastAsiaTheme="majorEastAsia" w:hAnsiTheme="minorHAnsi" w:cstheme="majorBidi"/>
                                    <w:sz w:val="16"/>
                                    <w:szCs w:val="16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margin" anchory="margin"/>
                </v:rect>
              </w:pict>
            </mc:Fallback>
          </mc:AlternateContent>
        </w:r>
      </w:p>
      <w:p w14:paraId="18BD3BC2" w14:textId="77777777" w:rsidR="00917224" w:rsidRDefault="007429DA" w:rsidP="003263D0">
        <w:pPr>
          <w:pStyle w:val="Pidipagina"/>
          <w:pBdr>
            <w:bar w:val="single" w:sz="4" w:color="auto"/>
          </w:pBdr>
          <w:tabs>
            <w:tab w:val="clear" w:pos="4819"/>
            <w:tab w:val="clear" w:pos="9638"/>
            <w:tab w:val="left" w:pos="2520"/>
          </w:tabs>
          <w:jc w:val="center"/>
        </w:pPr>
      </w:p>
    </w:sdtContent>
  </w:sdt>
  <w:tbl>
    <w:tblPr>
      <w:tblStyle w:val="Grigliatabella"/>
      <w:tblW w:w="0" w:type="auto"/>
      <w:jc w:val="center"/>
      <w:tblBorders>
        <w:top w:val="single" w:sz="4" w:space="0" w:color="C45911" w:themeColor="accent2" w:themeShade="BF"/>
        <w:left w:val="single" w:sz="4" w:space="0" w:color="FFFFFF"/>
        <w:bottom w:val="single" w:sz="4" w:space="0" w:color="FFFFFF"/>
        <w:right w:val="single" w:sz="4" w:space="0" w:color="FFFFFF"/>
        <w:insideH w:val="none" w:sz="0" w:space="0" w:color="auto"/>
        <w:insideV w:val="none" w:sz="0" w:space="0" w:color="auto"/>
      </w:tblBorders>
      <w:tblCellMar>
        <w:top w:w="57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090"/>
    </w:tblGrid>
    <w:tr w:rsidR="00917224" w14:paraId="384960BA" w14:textId="77777777" w:rsidTr="005C0028">
      <w:trPr>
        <w:jc w:val="center"/>
      </w:trPr>
      <w:tc>
        <w:tcPr>
          <w:tcW w:w="7090" w:type="dxa"/>
          <w:tcBorders>
            <w:top w:val="single" w:sz="8" w:space="0" w:color="C45911" w:themeColor="accent2" w:themeShade="BF"/>
            <w:bottom w:val="single" w:sz="4" w:space="0" w:color="FFFFFF"/>
          </w:tcBorders>
        </w:tcPr>
        <w:p w14:paraId="2EAA3687" w14:textId="77777777" w:rsidR="00917224" w:rsidRPr="002C6DE6" w:rsidRDefault="00917224" w:rsidP="00917224">
          <w:pPr>
            <w:pStyle w:val="Pidipagina"/>
            <w:jc w:val="center"/>
            <w:rPr>
              <w:rFonts w:ascii="Abadi" w:hAnsi="Abadi"/>
              <w:b/>
              <w:bCs/>
              <w:sz w:val="16"/>
              <w:szCs w:val="16"/>
            </w:rPr>
          </w:pPr>
          <w:r w:rsidRPr="002C6DE6">
            <w:rPr>
              <w:rFonts w:ascii="Abadi" w:hAnsi="Abadi"/>
              <w:b/>
              <w:bCs/>
              <w:sz w:val="16"/>
              <w:szCs w:val="16"/>
            </w:rPr>
            <w:t xml:space="preserve">GAL DAUNIA RURALE 2020 </w:t>
          </w:r>
          <w:proofErr w:type="spellStart"/>
          <w:r w:rsidRPr="002C6DE6">
            <w:rPr>
              <w:rFonts w:ascii="Abadi" w:hAnsi="Abadi"/>
              <w:b/>
              <w:bCs/>
              <w:sz w:val="16"/>
              <w:szCs w:val="16"/>
            </w:rPr>
            <w:t>Soc</w:t>
          </w:r>
          <w:proofErr w:type="spellEnd"/>
          <w:r w:rsidRPr="002C6DE6">
            <w:rPr>
              <w:rFonts w:ascii="Abadi" w:hAnsi="Abadi"/>
              <w:b/>
              <w:bCs/>
              <w:sz w:val="16"/>
              <w:szCs w:val="16"/>
            </w:rPr>
            <w:t>. Cons. a r. l.</w:t>
          </w:r>
        </w:p>
        <w:p w14:paraId="52FAA399" w14:textId="77777777" w:rsidR="00917224" w:rsidRPr="0005195E" w:rsidRDefault="00917224" w:rsidP="00917224">
          <w:pPr>
            <w:pStyle w:val="Pidipagina"/>
            <w:jc w:val="center"/>
            <w:rPr>
              <w:rFonts w:ascii="Abadi" w:hAnsi="Abadi"/>
              <w:sz w:val="16"/>
              <w:szCs w:val="16"/>
            </w:rPr>
          </w:pPr>
          <w:r w:rsidRPr="0005195E">
            <w:rPr>
              <w:rFonts w:ascii="Abadi" w:hAnsi="Abadi"/>
              <w:sz w:val="16"/>
              <w:szCs w:val="16"/>
            </w:rPr>
            <w:t>Via Padre Matteo da Agnone, snc -71016 San Severo (FG) - P. Iva 04128760719</w:t>
          </w:r>
        </w:p>
        <w:p w14:paraId="7462F427" w14:textId="77777777" w:rsidR="00917224" w:rsidRPr="0005195E" w:rsidRDefault="007429DA" w:rsidP="00917224">
          <w:pPr>
            <w:pStyle w:val="Pidipagina"/>
            <w:jc w:val="center"/>
            <w:rPr>
              <w:rFonts w:ascii="Abadi" w:hAnsi="Abadi"/>
              <w:sz w:val="16"/>
              <w:szCs w:val="16"/>
            </w:rPr>
          </w:pPr>
          <w:hyperlink r:id="rId1" w:history="1">
            <w:r w:rsidR="00917224" w:rsidRPr="0005195E">
              <w:rPr>
                <w:rStyle w:val="Collegamentoipertestuale"/>
                <w:rFonts w:ascii="Abadi" w:hAnsi="Abadi"/>
                <w:sz w:val="16"/>
                <w:szCs w:val="16"/>
              </w:rPr>
              <w:t>www.galdauniarurale2020.it</w:t>
            </w:r>
          </w:hyperlink>
          <w:r w:rsidR="00917224" w:rsidRPr="0005195E">
            <w:rPr>
              <w:rFonts w:ascii="Abadi" w:hAnsi="Abadi"/>
              <w:sz w:val="16"/>
              <w:szCs w:val="16"/>
            </w:rPr>
            <w:t xml:space="preserve"> - </w:t>
          </w:r>
          <w:hyperlink r:id="rId2" w:history="1">
            <w:r w:rsidR="00917224" w:rsidRPr="0005195E">
              <w:rPr>
                <w:rStyle w:val="Collegamentoipertestuale"/>
                <w:rFonts w:ascii="Abadi" w:hAnsi="Abadi"/>
                <w:sz w:val="16"/>
                <w:szCs w:val="16"/>
              </w:rPr>
              <w:t>info@galdauniarurale2020.it</w:t>
            </w:r>
          </w:hyperlink>
          <w:r w:rsidR="00917224" w:rsidRPr="0005195E">
            <w:rPr>
              <w:rFonts w:ascii="Abadi" w:hAnsi="Abadi"/>
              <w:sz w:val="16"/>
              <w:szCs w:val="16"/>
            </w:rPr>
            <w:t xml:space="preserve"> - </w:t>
          </w:r>
          <w:hyperlink r:id="rId3" w:history="1">
            <w:r w:rsidR="00917224" w:rsidRPr="0005195E">
              <w:rPr>
                <w:rStyle w:val="Collegamentoipertestuale"/>
                <w:rFonts w:ascii="Abadi" w:hAnsi="Abadi"/>
                <w:sz w:val="16"/>
                <w:szCs w:val="16"/>
              </w:rPr>
              <w:t>galdauniarurale2020@pec.it</w:t>
            </w:r>
          </w:hyperlink>
          <w:r w:rsidR="00917224" w:rsidRPr="0005195E">
            <w:rPr>
              <w:rFonts w:ascii="Abadi" w:hAnsi="Abadi"/>
              <w:sz w:val="16"/>
              <w:szCs w:val="16"/>
            </w:rPr>
            <w:t xml:space="preserve"> </w:t>
          </w:r>
        </w:p>
        <w:p w14:paraId="133D78A0" w14:textId="77777777" w:rsidR="00917224" w:rsidRDefault="00917224" w:rsidP="00917224">
          <w:pPr>
            <w:pStyle w:val="Pidipagina"/>
            <w:jc w:val="center"/>
            <w:rPr>
              <w:lang w:val="en-GB"/>
            </w:rPr>
          </w:pPr>
          <w:r w:rsidRPr="0005195E">
            <w:rPr>
              <w:rFonts w:ascii="Abadi" w:hAnsi="Abadi"/>
              <w:sz w:val="16"/>
              <w:szCs w:val="16"/>
              <w:lang w:val="en-GB"/>
            </w:rPr>
            <w:t>Tel.0882/339252- fax 0882/339247</w:t>
          </w:r>
        </w:p>
      </w:tc>
    </w:tr>
  </w:tbl>
  <w:p w14:paraId="6186AF05" w14:textId="564B104D" w:rsidR="00CA22BF" w:rsidRDefault="00CA22BF" w:rsidP="00917224">
    <w:pPr>
      <w:pStyle w:val="Pidipagina"/>
      <w:pBdr>
        <w:bar w:val="single" w:sz="4" w:color="auto"/>
      </w:pBdr>
      <w:tabs>
        <w:tab w:val="clear" w:pos="4819"/>
        <w:tab w:val="clear" w:pos="9638"/>
        <w:tab w:val="left" w:pos="252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DCA8F4" w14:textId="77777777" w:rsidR="007429DA" w:rsidRDefault="007429DA" w:rsidP="00ED0E3A">
      <w:r>
        <w:separator/>
      </w:r>
    </w:p>
  </w:footnote>
  <w:footnote w:type="continuationSeparator" w:id="0">
    <w:p w14:paraId="33C6597D" w14:textId="77777777" w:rsidR="007429DA" w:rsidRDefault="007429DA" w:rsidP="00ED0E3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Grigliatabella"/>
      <w:tblW w:w="0" w:type="auto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5660"/>
      <w:gridCol w:w="709"/>
      <w:gridCol w:w="567"/>
      <w:gridCol w:w="1133"/>
      <w:gridCol w:w="709"/>
      <w:gridCol w:w="844"/>
    </w:tblGrid>
    <w:tr w:rsidR="00444706" w14:paraId="4A36DFEE" w14:textId="77777777" w:rsidTr="005C0028">
      <w:trPr>
        <w:trHeight w:val="693"/>
      </w:trPr>
      <w:tc>
        <w:tcPr>
          <w:tcW w:w="5665" w:type="dxa"/>
          <w:vMerge w:val="restart"/>
          <w:tcBorders>
            <w:top w:val="single" w:sz="4" w:space="0" w:color="FFFFFF" w:themeColor="background1"/>
            <w:left w:val="single" w:sz="4" w:space="0" w:color="FFFFFF" w:themeColor="background1"/>
            <w:right w:val="single" w:sz="4" w:space="0" w:color="FFFFFF" w:themeColor="background1"/>
          </w:tcBorders>
        </w:tcPr>
        <w:p w14:paraId="2A838F3B" w14:textId="77777777" w:rsidR="00444706" w:rsidRDefault="00444706" w:rsidP="00444706">
          <w:pPr>
            <w:pStyle w:val="Intestazione"/>
          </w:pPr>
          <w:r>
            <w:rPr>
              <w:noProof/>
            </w:rPr>
            <w:drawing>
              <wp:anchor distT="0" distB="0" distL="114300" distR="114300" simplePos="0" relativeHeight="251666432" behindDoc="0" locked="0" layoutInCell="1" allowOverlap="1" wp14:anchorId="3B706337" wp14:editId="619B0228">
                <wp:simplePos x="0" y="0"/>
                <wp:positionH relativeFrom="column">
                  <wp:posOffset>-2844</wp:posOffset>
                </wp:positionH>
                <wp:positionV relativeFrom="paragraph">
                  <wp:posOffset>274568</wp:posOffset>
                </wp:positionV>
                <wp:extent cx="1819275" cy="885825"/>
                <wp:effectExtent l="0" t="0" r="9525" b="9525"/>
                <wp:wrapNone/>
                <wp:docPr id="1155926313" name="Immagine 1155926313" descr="Immagine che contiene Elementi grafici, logo, Carattere, grafica&#10;&#10;Il contenuto generato dall'IA potrebbe non essere corretto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79236521" name="Immagine 1779236521" descr="Immagine che contiene Elementi grafici, logo, Carattere, grafica&#10;&#10;Il contenuto generato dall'IA potrebbe non essere corretto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19275" cy="8858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09" w:type="dxa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vAlign w:val="center"/>
        </w:tcPr>
        <w:p w14:paraId="141A9AFC" w14:textId="77777777" w:rsidR="00444706" w:rsidRDefault="00444706" w:rsidP="00444706">
          <w:pPr>
            <w:pStyle w:val="Intestazione"/>
            <w:spacing w:line="180" w:lineRule="exact"/>
            <w:jc w:val="center"/>
          </w:pPr>
        </w:p>
        <w:p w14:paraId="5BB87323" w14:textId="77777777" w:rsidR="00444706" w:rsidRDefault="00444706" w:rsidP="00444706">
          <w:pPr>
            <w:pStyle w:val="Intestazione"/>
            <w:spacing w:after="120"/>
            <w:jc w:val="center"/>
          </w:pPr>
        </w:p>
      </w:tc>
      <w:tc>
        <w:tcPr>
          <w:tcW w:w="567" w:type="dxa"/>
          <w:tcBorders>
            <w:top w:val="single" w:sz="4" w:space="0" w:color="FFFFFF"/>
            <w:left w:val="single" w:sz="4" w:space="0" w:color="FFFFFF" w:themeColor="background1"/>
            <w:bottom w:val="single" w:sz="4" w:space="0" w:color="FFFFFF"/>
            <w:right w:val="single" w:sz="4" w:space="0" w:color="FFFFFF"/>
          </w:tcBorders>
          <w:vAlign w:val="center"/>
        </w:tcPr>
        <w:p w14:paraId="4E25EB64" w14:textId="77777777" w:rsidR="00444706" w:rsidRDefault="00444706" w:rsidP="00444706">
          <w:pPr>
            <w:pStyle w:val="Intestazione"/>
            <w:jc w:val="center"/>
          </w:pPr>
        </w:p>
      </w:tc>
      <w:tc>
        <w:tcPr>
          <w:tcW w:w="1134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vAlign w:val="center"/>
        </w:tcPr>
        <w:p w14:paraId="1FC447D4" w14:textId="77777777" w:rsidR="00444706" w:rsidRDefault="00444706" w:rsidP="00444706">
          <w:pPr>
            <w:pStyle w:val="Intestazione"/>
            <w:spacing w:after="480"/>
            <w:jc w:val="center"/>
          </w:pPr>
        </w:p>
      </w:tc>
      <w:tc>
        <w:tcPr>
          <w:tcW w:w="709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vAlign w:val="center"/>
        </w:tcPr>
        <w:p w14:paraId="48044417" w14:textId="77777777" w:rsidR="00444706" w:rsidRDefault="00444706" w:rsidP="00444706">
          <w:pPr>
            <w:pStyle w:val="Intestazione"/>
          </w:pPr>
        </w:p>
      </w:tc>
      <w:tc>
        <w:tcPr>
          <w:tcW w:w="844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vAlign w:val="center"/>
        </w:tcPr>
        <w:p w14:paraId="66B50969" w14:textId="77777777" w:rsidR="00444706" w:rsidRDefault="00444706" w:rsidP="00444706">
          <w:pPr>
            <w:pStyle w:val="Intestazione"/>
          </w:pPr>
        </w:p>
      </w:tc>
    </w:tr>
    <w:tr w:rsidR="00444706" w14:paraId="120E7D01" w14:textId="77777777" w:rsidTr="005C0028">
      <w:trPr>
        <w:trHeight w:val="624"/>
      </w:trPr>
      <w:tc>
        <w:tcPr>
          <w:tcW w:w="5665" w:type="dxa"/>
          <w:vMerge/>
          <w:tcBorders>
            <w:left w:val="single" w:sz="4" w:space="0" w:color="FFFFFF" w:themeColor="background1"/>
            <w:right w:val="single" w:sz="4" w:space="0" w:color="FFFFFF" w:themeColor="background1"/>
          </w:tcBorders>
        </w:tcPr>
        <w:p w14:paraId="36397EAF" w14:textId="77777777" w:rsidR="00444706" w:rsidRDefault="00444706" w:rsidP="00444706">
          <w:pPr>
            <w:pStyle w:val="Intestazione"/>
            <w:rPr>
              <w:noProof/>
            </w:rPr>
          </w:pPr>
        </w:p>
      </w:tc>
      <w:tc>
        <w:tcPr>
          <w:tcW w:w="709" w:type="dxa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/>
          </w:tcBorders>
          <w:vAlign w:val="center"/>
        </w:tcPr>
        <w:p w14:paraId="56BDD584" w14:textId="77777777" w:rsidR="00444706" w:rsidRDefault="00444706" w:rsidP="00444706">
          <w:pPr>
            <w:pStyle w:val="Intestazione"/>
            <w:spacing w:line="180" w:lineRule="exact"/>
            <w:jc w:val="center"/>
          </w:pPr>
          <w:r w:rsidRPr="005F75B1"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12AE95D2" wp14:editId="0EE37EAD">
                <wp:simplePos x="0" y="0"/>
                <wp:positionH relativeFrom="column">
                  <wp:posOffset>1270</wp:posOffset>
                </wp:positionH>
                <wp:positionV relativeFrom="paragraph">
                  <wp:posOffset>36830</wp:posOffset>
                </wp:positionV>
                <wp:extent cx="357505" cy="375920"/>
                <wp:effectExtent l="0" t="0" r="4445" b="5080"/>
                <wp:wrapNone/>
                <wp:docPr id="1687897478" name="Immagine 7" descr="Immagine che contiene schermata, simbolo, logo, Blu intenso&#10;&#10;Il contenuto generato dall'IA potrebbe non essere corretto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90630386" name="Immagine 7" descr="Immagine che contiene schermata, simbolo, logo, Blu intenso&#10;&#10;Il contenuto generato dall'IA potrebbe non essere corretto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7505" cy="375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67" w:type="dxa"/>
          <w:tcBorders>
            <w:top w:val="single" w:sz="4" w:space="0" w:color="FFFFFF"/>
            <w:bottom w:val="single" w:sz="4" w:space="0" w:color="FFFFFF"/>
          </w:tcBorders>
          <w:vAlign w:val="center"/>
        </w:tcPr>
        <w:p w14:paraId="4BB50FE7" w14:textId="77777777" w:rsidR="00444706" w:rsidRDefault="00444706" w:rsidP="00444706">
          <w:pPr>
            <w:pStyle w:val="Intestazione"/>
            <w:spacing w:line="180" w:lineRule="exact"/>
            <w:jc w:val="center"/>
          </w:pPr>
          <w:r>
            <w:rPr>
              <w:noProof/>
            </w:rPr>
            <w:drawing>
              <wp:anchor distT="0" distB="0" distL="114300" distR="114300" simplePos="0" relativeHeight="251663360" behindDoc="0" locked="0" layoutInCell="1" allowOverlap="1" wp14:anchorId="437DA36F" wp14:editId="45F3B8C8">
                <wp:simplePos x="0" y="0"/>
                <wp:positionH relativeFrom="column">
                  <wp:posOffset>29845</wp:posOffset>
                </wp:positionH>
                <wp:positionV relativeFrom="paragraph">
                  <wp:posOffset>22225</wp:posOffset>
                </wp:positionV>
                <wp:extent cx="245745" cy="271145"/>
                <wp:effectExtent l="0" t="0" r="1905" b="0"/>
                <wp:wrapNone/>
                <wp:docPr id="866051517" name="Elemento grafico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7290058" name="Elemento grafico 1137290058"/>
                        <pic:cNvPicPr/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5745" cy="2711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134" w:type="dxa"/>
          <w:tcBorders>
            <w:top w:val="single" w:sz="4" w:space="0" w:color="FFFFFF"/>
            <w:bottom w:val="single" w:sz="4" w:space="0" w:color="FFFFFF"/>
          </w:tcBorders>
          <w:vAlign w:val="center"/>
        </w:tcPr>
        <w:p w14:paraId="7C3000C8" w14:textId="77777777" w:rsidR="00444706" w:rsidRDefault="00444706" w:rsidP="00444706">
          <w:pPr>
            <w:pStyle w:val="Intestazione"/>
            <w:spacing w:line="180" w:lineRule="exact"/>
            <w:jc w:val="center"/>
          </w:pPr>
          <w:r>
            <w:rPr>
              <w:noProof/>
            </w:rPr>
            <w:drawing>
              <wp:anchor distT="0" distB="0" distL="114300" distR="114300" simplePos="0" relativeHeight="251664384" behindDoc="0" locked="0" layoutInCell="1" allowOverlap="1" wp14:anchorId="3204BA3B" wp14:editId="7A6940A6">
                <wp:simplePos x="0" y="0"/>
                <wp:positionH relativeFrom="column">
                  <wp:posOffset>45085</wp:posOffset>
                </wp:positionH>
                <wp:positionV relativeFrom="paragraph">
                  <wp:posOffset>-15875</wp:posOffset>
                </wp:positionV>
                <wp:extent cx="575310" cy="271145"/>
                <wp:effectExtent l="0" t="0" r="0" b="0"/>
                <wp:wrapNone/>
                <wp:docPr id="1462654145" name="Elemento grafico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91712609" name="Elemento grafico 1891712609"/>
                        <pic:cNvPicPr/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5310" cy="2711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09" w:type="dxa"/>
          <w:tcBorders>
            <w:top w:val="single" w:sz="4" w:space="0" w:color="FFFFFF"/>
            <w:bottom w:val="single" w:sz="4" w:space="0" w:color="FFFFFF"/>
          </w:tcBorders>
          <w:vAlign w:val="center"/>
        </w:tcPr>
        <w:p w14:paraId="589B0020" w14:textId="77777777" w:rsidR="00444706" w:rsidRDefault="00444706" w:rsidP="00444706">
          <w:pPr>
            <w:pStyle w:val="Intestazione"/>
            <w:spacing w:line="180" w:lineRule="exact"/>
            <w:jc w:val="center"/>
          </w:pPr>
          <w:r w:rsidRPr="0067606A">
            <w:rPr>
              <w:noProof/>
            </w:rPr>
            <w:drawing>
              <wp:anchor distT="0" distB="0" distL="114300" distR="114300" simplePos="0" relativeHeight="251665408" behindDoc="1" locked="0" layoutInCell="1" allowOverlap="1" wp14:anchorId="32E20AA1" wp14:editId="3DB022AD">
                <wp:simplePos x="0" y="0"/>
                <wp:positionH relativeFrom="column">
                  <wp:posOffset>429260</wp:posOffset>
                </wp:positionH>
                <wp:positionV relativeFrom="paragraph">
                  <wp:posOffset>98425</wp:posOffset>
                </wp:positionV>
                <wp:extent cx="661035" cy="170180"/>
                <wp:effectExtent l="0" t="0" r="5715" b="1270"/>
                <wp:wrapNone/>
                <wp:docPr id="400500776" name="Immagine 1" descr="Immagine che contiene testo, Carattere, logo, Elementi grafici&#10;&#10;Il contenuto generato dall'IA potrebbe non essere corretto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5966554" name="Immagine 1" descr="Immagine che contiene testo, Carattere, logo, Elementi grafici&#10;&#10;Il contenuto generato dall'IA potrebbe non essere corretto."/>
                        <pic:cNvPicPr/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1035" cy="1701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2732FA"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3E1024BE" wp14:editId="292F191F">
                <wp:simplePos x="0" y="0"/>
                <wp:positionH relativeFrom="column">
                  <wp:posOffset>17145</wp:posOffset>
                </wp:positionH>
                <wp:positionV relativeFrom="paragraph">
                  <wp:posOffset>-24130</wp:posOffset>
                </wp:positionV>
                <wp:extent cx="380365" cy="349250"/>
                <wp:effectExtent l="0" t="0" r="635" b="0"/>
                <wp:wrapNone/>
                <wp:docPr id="408478888" name="Immagine 1" descr="Immagine che contiene clipart, illustrazione&#10;&#10;Il contenuto generato dall'IA potrebbe non essere corretto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32377559" name="Immagine 1" descr="Immagine che contiene clipart, illustrazione&#10;&#10;Il contenuto generato dall'IA potrebbe non essere corretto.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80365" cy="3492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44" w:type="dxa"/>
          <w:tcBorders>
            <w:top w:val="single" w:sz="4" w:space="0" w:color="FFFFFF"/>
            <w:bottom w:val="single" w:sz="4" w:space="0" w:color="FFFFFF"/>
            <w:right w:val="single" w:sz="4" w:space="0" w:color="FFFFFF"/>
          </w:tcBorders>
          <w:vAlign w:val="center"/>
        </w:tcPr>
        <w:p w14:paraId="4D60B50C" w14:textId="77777777" w:rsidR="00444706" w:rsidRDefault="00444706" w:rsidP="00444706">
          <w:pPr>
            <w:pStyle w:val="Intestazione"/>
            <w:spacing w:line="180" w:lineRule="exact"/>
            <w:jc w:val="center"/>
          </w:pPr>
        </w:p>
      </w:tc>
    </w:tr>
    <w:tr w:rsidR="00444706" w14:paraId="0C65E0DE" w14:textId="77777777" w:rsidTr="005C0028">
      <w:trPr>
        <w:trHeight w:val="562"/>
      </w:trPr>
      <w:tc>
        <w:tcPr>
          <w:tcW w:w="5665" w:type="dxa"/>
          <w:vMerge/>
          <w:tcBorders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</w:tcPr>
        <w:p w14:paraId="50DE5B91" w14:textId="77777777" w:rsidR="00444706" w:rsidRDefault="00444706" w:rsidP="00444706">
          <w:pPr>
            <w:pStyle w:val="Intestazione"/>
            <w:rPr>
              <w:noProof/>
            </w:rPr>
          </w:pPr>
        </w:p>
      </w:tc>
      <w:tc>
        <w:tcPr>
          <w:tcW w:w="3963" w:type="dxa"/>
          <w:gridSpan w:val="5"/>
          <w:tcBorders>
            <w:top w:val="single" w:sz="4" w:space="0" w:color="FFFFFF"/>
            <w:left w:val="single" w:sz="4" w:space="0" w:color="FFFFFF" w:themeColor="background1"/>
            <w:bottom w:val="single" w:sz="4" w:space="0" w:color="FFFFFF"/>
            <w:right w:val="single" w:sz="4" w:space="0" w:color="FFFFFF"/>
          </w:tcBorders>
        </w:tcPr>
        <w:p w14:paraId="7D6B9919" w14:textId="77777777" w:rsidR="00444706" w:rsidRPr="0072721F" w:rsidRDefault="00444706" w:rsidP="00444706">
          <w:pPr>
            <w:pStyle w:val="Intestazione"/>
            <w:jc w:val="center"/>
            <w:rPr>
              <w:rFonts w:ascii="Abadi" w:hAnsi="Abadi"/>
              <w:noProof/>
              <w:color w:val="595959" w:themeColor="text1" w:themeTint="A6"/>
              <w:sz w:val="12"/>
              <w:szCs w:val="12"/>
            </w:rPr>
          </w:pPr>
          <w:r w:rsidRPr="0072721F">
            <w:rPr>
              <w:rFonts w:ascii="Abadi" w:hAnsi="Abadi"/>
              <w:noProof/>
              <w:color w:val="595959" w:themeColor="text1" w:themeTint="A6"/>
              <w:sz w:val="12"/>
              <w:szCs w:val="12"/>
            </w:rPr>
            <w:t>Complemento per lo Sviluppo Rurale del Piano Strategico Nazionale</w:t>
          </w:r>
        </w:p>
        <w:p w14:paraId="23DD429A" w14:textId="77777777" w:rsidR="00444706" w:rsidRPr="0072721F" w:rsidRDefault="00444706" w:rsidP="00444706">
          <w:pPr>
            <w:pStyle w:val="Intestazione"/>
            <w:jc w:val="center"/>
            <w:rPr>
              <w:rFonts w:ascii="Abadi" w:hAnsi="Abadi"/>
              <w:noProof/>
              <w:color w:val="595959" w:themeColor="text1" w:themeTint="A6"/>
              <w:sz w:val="12"/>
              <w:szCs w:val="12"/>
            </w:rPr>
          </w:pPr>
          <w:r w:rsidRPr="0072721F">
            <w:rPr>
              <w:rFonts w:ascii="Abadi" w:hAnsi="Abadi"/>
              <w:noProof/>
              <w:color w:val="595959" w:themeColor="text1" w:themeTint="A6"/>
              <w:sz w:val="12"/>
              <w:szCs w:val="12"/>
            </w:rPr>
            <w:t>della PAC 2023-2027 per la Regione Puglia (CSR 2023-2027)</w:t>
          </w:r>
        </w:p>
        <w:p w14:paraId="7A50E4C9" w14:textId="77777777" w:rsidR="00444706" w:rsidRPr="00BC6293" w:rsidRDefault="00444706" w:rsidP="00444706">
          <w:pPr>
            <w:pStyle w:val="Intestazione"/>
            <w:jc w:val="center"/>
            <w:rPr>
              <w:rFonts w:ascii="Abadi" w:hAnsi="Abadi"/>
              <w:noProof/>
              <w:sz w:val="13"/>
              <w:szCs w:val="13"/>
            </w:rPr>
          </w:pPr>
          <w:r w:rsidRPr="0072721F">
            <w:rPr>
              <w:rFonts w:ascii="Abadi" w:hAnsi="Abadi"/>
              <w:noProof/>
              <w:color w:val="595959" w:themeColor="text1" w:themeTint="A6"/>
              <w:sz w:val="12"/>
              <w:szCs w:val="12"/>
            </w:rPr>
            <w:t>SRG06 – “LEADER – Attuazione delle Strategie di Sviluppo Locale”</w:t>
          </w:r>
        </w:p>
      </w:tc>
    </w:tr>
  </w:tbl>
  <w:p w14:paraId="0F977657" w14:textId="6D77DDC4" w:rsidR="00ED0E3A" w:rsidRDefault="00ED0E3A" w:rsidP="00D26A0D">
    <w:pPr>
      <w:pStyle w:val="Intestazione"/>
      <w:jc w:val="both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915415"/>
    <w:multiLevelType w:val="multilevel"/>
    <w:tmpl w:val="C6227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672CCD"/>
    <w:multiLevelType w:val="multilevel"/>
    <w:tmpl w:val="C05E6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8DB7163"/>
    <w:multiLevelType w:val="hybridMultilevel"/>
    <w:tmpl w:val="738C5B3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BF439B"/>
    <w:multiLevelType w:val="hybridMultilevel"/>
    <w:tmpl w:val="C60893D4"/>
    <w:lvl w:ilvl="0" w:tplc="0410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FC4CF7"/>
    <w:multiLevelType w:val="multilevel"/>
    <w:tmpl w:val="E7822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4279C9"/>
    <w:multiLevelType w:val="hybridMultilevel"/>
    <w:tmpl w:val="04FCA08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897531"/>
    <w:multiLevelType w:val="hybridMultilevel"/>
    <w:tmpl w:val="49CEE0B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731184"/>
    <w:multiLevelType w:val="hybridMultilevel"/>
    <w:tmpl w:val="3AB82734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79A4064"/>
    <w:multiLevelType w:val="hybridMultilevel"/>
    <w:tmpl w:val="F1CCDF0A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9163463"/>
    <w:multiLevelType w:val="multilevel"/>
    <w:tmpl w:val="0CB01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8B5D0C"/>
    <w:multiLevelType w:val="hybridMultilevel"/>
    <w:tmpl w:val="B7782518"/>
    <w:lvl w:ilvl="0" w:tplc="04100011">
      <w:start w:val="1"/>
      <w:numFmt w:val="decimal"/>
      <w:lvlText w:val="%1)"/>
      <w:lvlJc w:val="left"/>
      <w:pPr>
        <w:ind w:left="785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D01F1D"/>
    <w:multiLevelType w:val="hybridMultilevel"/>
    <w:tmpl w:val="A508D47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E10DD4"/>
    <w:multiLevelType w:val="hybridMultilevel"/>
    <w:tmpl w:val="B810F136"/>
    <w:lvl w:ilvl="0" w:tplc="40DA7208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3"/>
  </w:num>
  <w:num w:numId="5">
    <w:abstractNumId w:val="11"/>
  </w:num>
  <w:num w:numId="6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6"/>
  </w:num>
  <w:num w:numId="11">
    <w:abstractNumId w:val="2"/>
  </w:num>
  <w:num w:numId="12">
    <w:abstractNumId w:val="12"/>
  </w:num>
  <w:num w:numId="13">
    <w:abstractNumId w:val="4"/>
  </w:num>
  <w:num w:numId="14">
    <w:abstractNumId w:val="0"/>
  </w:num>
  <w:num w:numId="15">
    <w:abstractNumId w:val="1"/>
  </w:num>
  <w:num w:numId="16">
    <w:abstractNumId w:val="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3MDYxNQOxjCzNlHSUglOLizPz80AKDGsBWqjP4CwAAAA="/>
  </w:docVars>
  <w:rsids>
    <w:rsidRoot w:val="00ED0E3A"/>
    <w:rsid w:val="00000E4C"/>
    <w:rsid w:val="00000E64"/>
    <w:rsid w:val="000019F4"/>
    <w:rsid w:val="0000543A"/>
    <w:rsid w:val="00006A5C"/>
    <w:rsid w:val="00010346"/>
    <w:rsid w:val="000143BF"/>
    <w:rsid w:val="00015073"/>
    <w:rsid w:val="00015A0A"/>
    <w:rsid w:val="0002105F"/>
    <w:rsid w:val="000224AA"/>
    <w:rsid w:val="00023AF9"/>
    <w:rsid w:val="000277D9"/>
    <w:rsid w:val="000302A8"/>
    <w:rsid w:val="0003100B"/>
    <w:rsid w:val="00031DC1"/>
    <w:rsid w:val="00041EDF"/>
    <w:rsid w:val="000460BE"/>
    <w:rsid w:val="0005195E"/>
    <w:rsid w:val="00052D1A"/>
    <w:rsid w:val="0005311D"/>
    <w:rsid w:val="00056E1C"/>
    <w:rsid w:val="00063F3A"/>
    <w:rsid w:val="0006520F"/>
    <w:rsid w:val="00066C0D"/>
    <w:rsid w:val="00071C13"/>
    <w:rsid w:val="00072268"/>
    <w:rsid w:val="00073775"/>
    <w:rsid w:val="00074986"/>
    <w:rsid w:val="00075C84"/>
    <w:rsid w:val="000769AD"/>
    <w:rsid w:val="00087CCD"/>
    <w:rsid w:val="0009054D"/>
    <w:rsid w:val="0009183A"/>
    <w:rsid w:val="000946BE"/>
    <w:rsid w:val="000974E1"/>
    <w:rsid w:val="000A2A53"/>
    <w:rsid w:val="000B6573"/>
    <w:rsid w:val="000B79F8"/>
    <w:rsid w:val="000B7BEC"/>
    <w:rsid w:val="000C17A7"/>
    <w:rsid w:val="000C43F3"/>
    <w:rsid w:val="000D133C"/>
    <w:rsid w:val="000D5625"/>
    <w:rsid w:val="000D5EF8"/>
    <w:rsid w:val="000D6435"/>
    <w:rsid w:val="000E0D4D"/>
    <w:rsid w:val="000E1962"/>
    <w:rsid w:val="000F0D0C"/>
    <w:rsid w:val="000F195D"/>
    <w:rsid w:val="0010166E"/>
    <w:rsid w:val="00103176"/>
    <w:rsid w:val="00103D3E"/>
    <w:rsid w:val="001052BF"/>
    <w:rsid w:val="001124B7"/>
    <w:rsid w:val="0011260E"/>
    <w:rsid w:val="001126FA"/>
    <w:rsid w:val="0011633F"/>
    <w:rsid w:val="0011715F"/>
    <w:rsid w:val="00120AA9"/>
    <w:rsid w:val="00126DC3"/>
    <w:rsid w:val="00130478"/>
    <w:rsid w:val="00132EDD"/>
    <w:rsid w:val="00146DED"/>
    <w:rsid w:val="00152F60"/>
    <w:rsid w:val="00156BC5"/>
    <w:rsid w:val="00157921"/>
    <w:rsid w:val="0016110A"/>
    <w:rsid w:val="00161B5C"/>
    <w:rsid w:val="00161DF5"/>
    <w:rsid w:val="00166673"/>
    <w:rsid w:val="00172027"/>
    <w:rsid w:val="0018024C"/>
    <w:rsid w:val="0018198D"/>
    <w:rsid w:val="00185E90"/>
    <w:rsid w:val="00190FE7"/>
    <w:rsid w:val="00197B0E"/>
    <w:rsid w:val="001A440E"/>
    <w:rsid w:val="001B2CE9"/>
    <w:rsid w:val="001C1C8A"/>
    <w:rsid w:val="001C1CEC"/>
    <w:rsid w:val="001C2569"/>
    <w:rsid w:val="001C61B9"/>
    <w:rsid w:val="001D1680"/>
    <w:rsid w:val="001D61EC"/>
    <w:rsid w:val="001E02FC"/>
    <w:rsid w:val="001E6743"/>
    <w:rsid w:val="001F070C"/>
    <w:rsid w:val="001F4767"/>
    <w:rsid w:val="00200A9B"/>
    <w:rsid w:val="00202E6D"/>
    <w:rsid w:val="00203859"/>
    <w:rsid w:val="00211E1F"/>
    <w:rsid w:val="0021348B"/>
    <w:rsid w:val="00214377"/>
    <w:rsid w:val="00214AF0"/>
    <w:rsid w:val="00226069"/>
    <w:rsid w:val="002310FD"/>
    <w:rsid w:val="00232FE1"/>
    <w:rsid w:val="00241D98"/>
    <w:rsid w:val="00243AE5"/>
    <w:rsid w:val="00245D1D"/>
    <w:rsid w:val="002473E0"/>
    <w:rsid w:val="0024741C"/>
    <w:rsid w:val="002503C6"/>
    <w:rsid w:val="00250426"/>
    <w:rsid w:val="002522A0"/>
    <w:rsid w:val="00256299"/>
    <w:rsid w:val="00261673"/>
    <w:rsid w:val="00261E39"/>
    <w:rsid w:val="00266E32"/>
    <w:rsid w:val="0026755B"/>
    <w:rsid w:val="002729AE"/>
    <w:rsid w:val="00273EF5"/>
    <w:rsid w:val="00280969"/>
    <w:rsid w:val="00280BC5"/>
    <w:rsid w:val="002840AE"/>
    <w:rsid w:val="0028609B"/>
    <w:rsid w:val="00291CED"/>
    <w:rsid w:val="0029573D"/>
    <w:rsid w:val="00295E19"/>
    <w:rsid w:val="002A6EEA"/>
    <w:rsid w:val="002B0014"/>
    <w:rsid w:val="002B4FFF"/>
    <w:rsid w:val="002C03E4"/>
    <w:rsid w:val="002C3FFB"/>
    <w:rsid w:val="002C6DE6"/>
    <w:rsid w:val="002D10AE"/>
    <w:rsid w:val="002D7610"/>
    <w:rsid w:val="002E046D"/>
    <w:rsid w:val="002E0C29"/>
    <w:rsid w:val="002E18F6"/>
    <w:rsid w:val="002E2F1C"/>
    <w:rsid w:val="002E4536"/>
    <w:rsid w:val="002E5DDC"/>
    <w:rsid w:val="002F2095"/>
    <w:rsid w:val="002F4CF3"/>
    <w:rsid w:val="002F55F6"/>
    <w:rsid w:val="002F67CE"/>
    <w:rsid w:val="00307CB4"/>
    <w:rsid w:val="003102C5"/>
    <w:rsid w:val="00313DFE"/>
    <w:rsid w:val="003263D0"/>
    <w:rsid w:val="003315B1"/>
    <w:rsid w:val="00333C70"/>
    <w:rsid w:val="00333F66"/>
    <w:rsid w:val="00337C0F"/>
    <w:rsid w:val="00340812"/>
    <w:rsid w:val="00341B10"/>
    <w:rsid w:val="003468CA"/>
    <w:rsid w:val="003523AE"/>
    <w:rsid w:val="0035292F"/>
    <w:rsid w:val="00360434"/>
    <w:rsid w:val="00362B3A"/>
    <w:rsid w:val="00362F46"/>
    <w:rsid w:val="00370D78"/>
    <w:rsid w:val="00377A19"/>
    <w:rsid w:val="00380D09"/>
    <w:rsid w:val="00382636"/>
    <w:rsid w:val="00384CCA"/>
    <w:rsid w:val="0039099F"/>
    <w:rsid w:val="00391728"/>
    <w:rsid w:val="003A31A6"/>
    <w:rsid w:val="003A5D27"/>
    <w:rsid w:val="003A5F01"/>
    <w:rsid w:val="003B00CD"/>
    <w:rsid w:val="003B2402"/>
    <w:rsid w:val="003B3A77"/>
    <w:rsid w:val="003B5896"/>
    <w:rsid w:val="003B7433"/>
    <w:rsid w:val="003C5847"/>
    <w:rsid w:val="003C6F81"/>
    <w:rsid w:val="003D2263"/>
    <w:rsid w:val="003D51ED"/>
    <w:rsid w:val="003E0B04"/>
    <w:rsid w:val="003E4698"/>
    <w:rsid w:val="003E4EC4"/>
    <w:rsid w:val="003F0619"/>
    <w:rsid w:val="003F128C"/>
    <w:rsid w:val="003F2FE8"/>
    <w:rsid w:val="00403F4F"/>
    <w:rsid w:val="00405903"/>
    <w:rsid w:val="00407038"/>
    <w:rsid w:val="00411A5D"/>
    <w:rsid w:val="00414E17"/>
    <w:rsid w:val="0042152C"/>
    <w:rsid w:val="00425797"/>
    <w:rsid w:val="00426C64"/>
    <w:rsid w:val="0042755E"/>
    <w:rsid w:val="0042787C"/>
    <w:rsid w:val="004322CD"/>
    <w:rsid w:val="00432D92"/>
    <w:rsid w:val="004406DF"/>
    <w:rsid w:val="00440BBC"/>
    <w:rsid w:val="00444706"/>
    <w:rsid w:val="00447886"/>
    <w:rsid w:val="004529AB"/>
    <w:rsid w:val="00463527"/>
    <w:rsid w:val="00472942"/>
    <w:rsid w:val="00473720"/>
    <w:rsid w:val="00476233"/>
    <w:rsid w:val="00482F03"/>
    <w:rsid w:val="00490F20"/>
    <w:rsid w:val="0049533E"/>
    <w:rsid w:val="00496F38"/>
    <w:rsid w:val="004A28F0"/>
    <w:rsid w:val="004A3256"/>
    <w:rsid w:val="004A3CE6"/>
    <w:rsid w:val="004A53BE"/>
    <w:rsid w:val="004B273B"/>
    <w:rsid w:val="004C25F1"/>
    <w:rsid w:val="004C5D41"/>
    <w:rsid w:val="004D0267"/>
    <w:rsid w:val="004D49D3"/>
    <w:rsid w:val="004D6F3A"/>
    <w:rsid w:val="004D7B2B"/>
    <w:rsid w:val="004E1BA9"/>
    <w:rsid w:val="004E2358"/>
    <w:rsid w:val="004E3578"/>
    <w:rsid w:val="004F0708"/>
    <w:rsid w:val="004F4B41"/>
    <w:rsid w:val="00501DFF"/>
    <w:rsid w:val="00505711"/>
    <w:rsid w:val="0051374A"/>
    <w:rsid w:val="00515F43"/>
    <w:rsid w:val="00521860"/>
    <w:rsid w:val="005236E2"/>
    <w:rsid w:val="00524C45"/>
    <w:rsid w:val="00536F75"/>
    <w:rsid w:val="005377BE"/>
    <w:rsid w:val="005437AE"/>
    <w:rsid w:val="0054435B"/>
    <w:rsid w:val="00544527"/>
    <w:rsid w:val="00552110"/>
    <w:rsid w:val="00553BFF"/>
    <w:rsid w:val="00555EB0"/>
    <w:rsid w:val="00557FEE"/>
    <w:rsid w:val="005727BC"/>
    <w:rsid w:val="0057294B"/>
    <w:rsid w:val="00573C74"/>
    <w:rsid w:val="00582D6F"/>
    <w:rsid w:val="005846C7"/>
    <w:rsid w:val="00586276"/>
    <w:rsid w:val="005877B6"/>
    <w:rsid w:val="00592A75"/>
    <w:rsid w:val="00593829"/>
    <w:rsid w:val="005B1ABF"/>
    <w:rsid w:val="005B431E"/>
    <w:rsid w:val="005B44E5"/>
    <w:rsid w:val="005C38E4"/>
    <w:rsid w:val="005C7D66"/>
    <w:rsid w:val="005D48B7"/>
    <w:rsid w:val="005E1B7A"/>
    <w:rsid w:val="005E2099"/>
    <w:rsid w:val="005E33EF"/>
    <w:rsid w:val="005F3068"/>
    <w:rsid w:val="005F3739"/>
    <w:rsid w:val="005F77ED"/>
    <w:rsid w:val="00603D75"/>
    <w:rsid w:val="0061575D"/>
    <w:rsid w:val="006159BA"/>
    <w:rsid w:val="00623071"/>
    <w:rsid w:val="006258AF"/>
    <w:rsid w:val="00630017"/>
    <w:rsid w:val="0063020E"/>
    <w:rsid w:val="006305AB"/>
    <w:rsid w:val="00637C7E"/>
    <w:rsid w:val="006424C7"/>
    <w:rsid w:val="00651562"/>
    <w:rsid w:val="006534D1"/>
    <w:rsid w:val="006619F4"/>
    <w:rsid w:val="00664E88"/>
    <w:rsid w:val="006664C5"/>
    <w:rsid w:val="00681C1B"/>
    <w:rsid w:val="00684D0B"/>
    <w:rsid w:val="00694294"/>
    <w:rsid w:val="006A10FA"/>
    <w:rsid w:val="006A1BC0"/>
    <w:rsid w:val="006A313B"/>
    <w:rsid w:val="006A42E8"/>
    <w:rsid w:val="006D2768"/>
    <w:rsid w:val="006D61AF"/>
    <w:rsid w:val="006E483E"/>
    <w:rsid w:val="006F2FB9"/>
    <w:rsid w:val="006F3C02"/>
    <w:rsid w:val="006F443D"/>
    <w:rsid w:val="006F7435"/>
    <w:rsid w:val="007007FB"/>
    <w:rsid w:val="00700947"/>
    <w:rsid w:val="007076AF"/>
    <w:rsid w:val="00721039"/>
    <w:rsid w:val="0072530E"/>
    <w:rsid w:val="007273F8"/>
    <w:rsid w:val="00730B42"/>
    <w:rsid w:val="00730F43"/>
    <w:rsid w:val="0074253F"/>
    <w:rsid w:val="007429DA"/>
    <w:rsid w:val="007441D7"/>
    <w:rsid w:val="00745F65"/>
    <w:rsid w:val="007546E9"/>
    <w:rsid w:val="007554DA"/>
    <w:rsid w:val="007564AE"/>
    <w:rsid w:val="00765587"/>
    <w:rsid w:val="0076659C"/>
    <w:rsid w:val="007668EB"/>
    <w:rsid w:val="00767E11"/>
    <w:rsid w:val="007759CA"/>
    <w:rsid w:val="0077767C"/>
    <w:rsid w:val="00786665"/>
    <w:rsid w:val="00790D7F"/>
    <w:rsid w:val="00795142"/>
    <w:rsid w:val="007A3220"/>
    <w:rsid w:val="007A4D46"/>
    <w:rsid w:val="007B1CB1"/>
    <w:rsid w:val="007B25ED"/>
    <w:rsid w:val="007B405F"/>
    <w:rsid w:val="007B44F5"/>
    <w:rsid w:val="007B6438"/>
    <w:rsid w:val="007B7806"/>
    <w:rsid w:val="007C4FE7"/>
    <w:rsid w:val="007D1C36"/>
    <w:rsid w:val="007D5B1F"/>
    <w:rsid w:val="007E2132"/>
    <w:rsid w:val="007F1480"/>
    <w:rsid w:val="007F38D4"/>
    <w:rsid w:val="007F5BDF"/>
    <w:rsid w:val="007F640D"/>
    <w:rsid w:val="007F6E99"/>
    <w:rsid w:val="008015C6"/>
    <w:rsid w:val="0080243C"/>
    <w:rsid w:val="00803F6F"/>
    <w:rsid w:val="00805464"/>
    <w:rsid w:val="00810E5B"/>
    <w:rsid w:val="00812289"/>
    <w:rsid w:val="0081691C"/>
    <w:rsid w:val="0082196F"/>
    <w:rsid w:val="00823B5A"/>
    <w:rsid w:val="00825F67"/>
    <w:rsid w:val="00826910"/>
    <w:rsid w:val="00830DEC"/>
    <w:rsid w:val="00832A39"/>
    <w:rsid w:val="00833605"/>
    <w:rsid w:val="00834668"/>
    <w:rsid w:val="00837C75"/>
    <w:rsid w:val="0084734A"/>
    <w:rsid w:val="00850D46"/>
    <w:rsid w:val="0085405C"/>
    <w:rsid w:val="00856A5C"/>
    <w:rsid w:val="008578B2"/>
    <w:rsid w:val="00860D52"/>
    <w:rsid w:val="008915EE"/>
    <w:rsid w:val="008934A1"/>
    <w:rsid w:val="00897EB1"/>
    <w:rsid w:val="008A0DAC"/>
    <w:rsid w:val="008C10BC"/>
    <w:rsid w:val="008C2655"/>
    <w:rsid w:val="008C4842"/>
    <w:rsid w:val="008C4A3E"/>
    <w:rsid w:val="008D79BE"/>
    <w:rsid w:val="008E66E6"/>
    <w:rsid w:val="008E777B"/>
    <w:rsid w:val="008F0780"/>
    <w:rsid w:val="008F08C4"/>
    <w:rsid w:val="008F1A55"/>
    <w:rsid w:val="00902F8D"/>
    <w:rsid w:val="00904B44"/>
    <w:rsid w:val="009100B9"/>
    <w:rsid w:val="00913DCB"/>
    <w:rsid w:val="00914B34"/>
    <w:rsid w:val="00917224"/>
    <w:rsid w:val="00920F00"/>
    <w:rsid w:val="009227C5"/>
    <w:rsid w:val="0092290A"/>
    <w:rsid w:val="00922A05"/>
    <w:rsid w:val="00925CF3"/>
    <w:rsid w:val="00925D50"/>
    <w:rsid w:val="00926D6C"/>
    <w:rsid w:val="00930BF2"/>
    <w:rsid w:val="009321C6"/>
    <w:rsid w:val="00933084"/>
    <w:rsid w:val="00935FFA"/>
    <w:rsid w:val="0094478E"/>
    <w:rsid w:val="00944D72"/>
    <w:rsid w:val="00945C5E"/>
    <w:rsid w:val="00947DEE"/>
    <w:rsid w:val="00952562"/>
    <w:rsid w:val="00956427"/>
    <w:rsid w:val="00960D80"/>
    <w:rsid w:val="00961978"/>
    <w:rsid w:val="00962E06"/>
    <w:rsid w:val="009653C2"/>
    <w:rsid w:val="00973CBB"/>
    <w:rsid w:val="0098206E"/>
    <w:rsid w:val="00982A60"/>
    <w:rsid w:val="00984A0A"/>
    <w:rsid w:val="0099014C"/>
    <w:rsid w:val="00995034"/>
    <w:rsid w:val="009A4632"/>
    <w:rsid w:val="009A518E"/>
    <w:rsid w:val="009A53F7"/>
    <w:rsid w:val="009A6267"/>
    <w:rsid w:val="009A71D7"/>
    <w:rsid w:val="009B0CCD"/>
    <w:rsid w:val="009B3807"/>
    <w:rsid w:val="009B743E"/>
    <w:rsid w:val="009C22F0"/>
    <w:rsid w:val="009C2957"/>
    <w:rsid w:val="009C6A37"/>
    <w:rsid w:val="009C7D9D"/>
    <w:rsid w:val="009D3114"/>
    <w:rsid w:val="009D3259"/>
    <w:rsid w:val="009D3F12"/>
    <w:rsid w:val="009D54E6"/>
    <w:rsid w:val="009D64EB"/>
    <w:rsid w:val="009E4360"/>
    <w:rsid w:val="009F231A"/>
    <w:rsid w:val="009F441C"/>
    <w:rsid w:val="009F6732"/>
    <w:rsid w:val="009F6DC8"/>
    <w:rsid w:val="009F6DFE"/>
    <w:rsid w:val="00A01575"/>
    <w:rsid w:val="00A02974"/>
    <w:rsid w:val="00A02F5E"/>
    <w:rsid w:val="00A0689D"/>
    <w:rsid w:val="00A10BED"/>
    <w:rsid w:val="00A110A8"/>
    <w:rsid w:val="00A11F41"/>
    <w:rsid w:val="00A1369F"/>
    <w:rsid w:val="00A22271"/>
    <w:rsid w:val="00A26863"/>
    <w:rsid w:val="00A277CF"/>
    <w:rsid w:val="00A27F5E"/>
    <w:rsid w:val="00A352EE"/>
    <w:rsid w:val="00A4197D"/>
    <w:rsid w:val="00A42D7D"/>
    <w:rsid w:val="00A45C01"/>
    <w:rsid w:val="00A46685"/>
    <w:rsid w:val="00A51161"/>
    <w:rsid w:val="00A57B5C"/>
    <w:rsid w:val="00A650A8"/>
    <w:rsid w:val="00A732BB"/>
    <w:rsid w:val="00A81F9C"/>
    <w:rsid w:val="00A85E87"/>
    <w:rsid w:val="00A901BE"/>
    <w:rsid w:val="00A904E6"/>
    <w:rsid w:val="00AA16A5"/>
    <w:rsid w:val="00AA1C50"/>
    <w:rsid w:val="00AA22B5"/>
    <w:rsid w:val="00AA37AC"/>
    <w:rsid w:val="00AA570A"/>
    <w:rsid w:val="00AB1E66"/>
    <w:rsid w:val="00AB37C2"/>
    <w:rsid w:val="00AB3D1A"/>
    <w:rsid w:val="00AB5A14"/>
    <w:rsid w:val="00AB76F2"/>
    <w:rsid w:val="00AC0533"/>
    <w:rsid w:val="00AC658E"/>
    <w:rsid w:val="00AD09FF"/>
    <w:rsid w:val="00AD4A73"/>
    <w:rsid w:val="00AD516A"/>
    <w:rsid w:val="00AE0D95"/>
    <w:rsid w:val="00B0140C"/>
    <w:rsid w:val="00B02486"/>
    <w:rsid w:val="00B13004"/>
    <w:rsid w:val="00B159C6"/>
    <w:rsid w:val="00B32D33"/>
    <w:rsid w:val="00B375BA"/>
    <w:rsid w:val="00B409D5"/>
    <w:rsid w:val="00B40E39"/>
    <w:rsid w:val="00B461F6"/>
    <w:rsid w:val="00B62CC5"/>
    <w:rsid w:val="00B639E6"/>
    <w:rsid w:val="00B77090"/>
    <w:rsid w:val="00B808DF"/>
    <w:rsid w:val="00B833E6"/>
    <w:rsid w:val="00B84CAA"/>
    <w:rsid w:val="00B855C3"/>
    <w:rsid w:val="00B87BF9"/>
    <w:rsid w:val="00B926C9"/>
    <w:rsid w:val="00B94640"/>
    <w:rsid w:val="00B94A17"/>
    <w:rsid w:val="00B977D2"/>
    <w:rsid w:val="00BA3EEB"/>
    <w:rsid w:val="00BB4234"/>
    <w:rsid w:val="00BC0FB7"/>
    <w:rsid w:val="00BD2592"/>
    <w:rsid w:val="00BD4347"/>
    <w:rsid w:val="00BD56A8"/>
    <w:rsid w:val="00BE485E"/>
    <w:rsid w:val="00C00E52"/>
    <w:rsid w:val="00C05469"/>
    <w:rsid w:val="00C06A0E"/>
    <w:rsid w:val="00C070F5"/>
    <w:rsid w:val="00C1015B"/>
    <w:rsid w:val="00C133AD"/>
    <w:rsid w:val="00C13922"/>
    <w:rsid w:val="00C15473"/>
    <w:rsid w:val="00C16D6F"/>
    <w:rsid w:val="00C2249F"/>
    <w:rsid w:val="00C2691F"/>
    <w:rsid w:val="00C304F6"/>
    <w:rsid w:val="00C3457B"/>
    <w:rsid w:val="00C357E7"/>
    <w:rsid w:val="00C3743C"/>
    <w:rsid w:val="00C435E9"/>
    <w:rsid w:val="00C512F3"/>
    <w:rsid w:val="00C56CAD"/>
    <w:rsid w:val="00C56F95"/>
    <w:rsid w:val="00C5787B"/>
    <w:rsid w:val="00C67A88"/>
    <w:rsid w:val="00C706BF"/>
    <w:rsid w:val="00C72392"/>
    <w:rsid w:val="00C778C3"/>
    <w:rsid w:val="00C81BE2"/>
    <w:rsid w:val="00C81D70"/>
    <w:rsid w:val="00C84966"/>
    <w:rsid w:val="00C86665"/>
    <w:rsid w:val="00C87396"/>
    <w:rsid w:val="00C93CDC"/>
    <w:rsid w:val="00CA22BF"/>
    <w:rsid w:val="00CA43B0"/>
    <w:rsid w:val="00CA4C7A"/>
    <w:rsid w:val="00CA6E52"/>
    <w:rsid w:val="00CB2672"/>
    <w:rsid w:val="00CB45A4"/>
    <w:rsid w:val="00CB5253"/>
    <w:rsid w:val="00CB5B45"/>
    <w:rsid w:val="00CB7052"/>
    <w:rsid w:val="00CC1358"/>
    <w:rsid w:val="00CC245C"/>
    <w:rsid w:val="00CC2AE1"/>
    <w:rsid w:val="00CC3026"/>
    <w:rsid w:val="00CC4119"/>
    <w:rsid w:val="00CD0331"/>
    <w:rsid w:val="00CD0AA7"/>
    <w:rsid w:val="00CD1BF1"/>
    <w:rsid w:val="00CD2AC6"/>
    <w:rsid w:val="00CD41F8"/>
    <w:rsid w:val="00CD5B66"/>
    <w:rsid w:val="00CD6689"/>
    <w:rsid w:val="00CE02A2"/>
    <w:rsid w:val="00CE75D4"/>
    <w:rsid w:val="00CF3D78"/>
    <w:rsid w:val="00D017F3"/>
    <w:rsid w:val="00D0377A"/>
    <w:rsid w:val="00D05443"/>
    <w:rsid w:val="00D05897"/>
    <w:rsid w:val="00D1129B"/>
    <w:rsid w:val="00D13261"/>
    <w:rsid w:val="00D141DC"/>
    <w:rsid w:val="00D147EE"/>
    <w:rsid w:val="00D165E4"/>
    <w:rsid w:val="00D245D1"/>
    <w:rsid w:val="00D26A0D"/>
    <w:rsid w:val="00D31F23"/>
    <w:rsid w:val="00D32FCB"/>
    <w:rsid w:val="00D3706F"/>
    <w:rsid w:val="00D40524"/>
    <w:rsid w:val="00D462CF"/>
    <w:rsid w:val="00D55610"/>
    <w:rsid w:val="00D55C85"/>
    <w:rsid w:val="00D56C15"/>
    <w:rsid w:val="00D61839"/>
    <w:rsid w:val="00D61AE7"/>
    <w:rsid w:val="00D6695F"/>
    <w:rsid w:val="00D71BAB"/>
    <w:rsid w:val="00D73E01"/>
    <w:rsid w:val="00D75C3C"/>
    <w:rsid w:val="00D860AB"/>
    <w:rsid w:val="00D91F75"/>
    <w:rsid w:val="00DA3C61"/>
    <w:rsid w:val="00DA5350"/>
    <w:rsid w:val="00DA6649"/>
    <w:rsid w:val="00DB1F7F"/>
    <w:rsid w:val="00DB2CEC"/>
    <w:rsid w:val="00DB4FCC"/>
    <w:rsid w:val="00DB6406"/>
    <w:rsid w:val="00DC15EB"/>
    <w:rsid w:val="00DD4DD1"/>
    <w:rsid w:val="00DD6CCC"/>
    <w:rsid w:val="00DE0740"/>
    <w:rsid w:val="00DE4EFF"/>
    <w:rsid w:val="00DE5B0B"/>
    <w:rsid w:val="00DF204A"/>
    <w:rsid w:val="00E056E9"/>
    <w:rsid w:val="00E12288"/>
    <w:rsid w:val="00E1428D"/>
    <w:rsid w:val="00E143AF"/>
    <w:rsid w:val="00E14B48"/>
    <w:rsid w:val="00E16A6F"/>
    <w:rsid w:val="00E209EE"/>
    <w:rsid w:val="00E2249E"/>
    <w:rsid w:val="00E266E2"/>
    <w:rsid w:val="00E42680"/>
    <w:rsid w:val="00E5036B"/>
    <w:rsid w:val="00E529FF"/>
    <w:rsid w:val="00E5382A"/>
    <w:rsid w:val="00E549DB"/>
    <w:rsid w:val="00E60CAA"/>
    <w:rsid w:val="00E62DCC"/>
    <w:rsid w:val="00E665E8"/>
    <w:rsid w:val="00E71A08"/>
    <w:rsid w:val="00E71B1E"/>
    <w:rsid w:val="00E727E5"/>
    <w:rsid w:val="00E748AA"/>
    <w:rsid w:val="00E80913"/>
    <w:rsid w:val="00E80ABA"/>
    <w:rsid w:val="00E83BD6"/>
    <w:rsid w:val="00E85E4A"/>
    <w:rsid w:val="00E91271"/>
    <w:rsid w:val="00E94386"/>
    <w:rsid w:val="00E94559"/>
    <w:rsid w:val="00E96F29"/>
    <w:rsid w:val="00EA1A1B"/>
    <w:rsid w:val="00EA266D"/>
    <w:rsid w:val="00EA29B6"/>
    <w:rsid w:val="00EA2E05"/>
    <w:rsid w:val="00EA5E67"/>
    <w:rsid w:val="00EA7101"/>
    <w:rsid w:val="00EB2A33"/>
    <w:rsid w:val="00EB2C51"/>
    <w:rsid w:val="00EB2C85"/>
    <w:rsid w:val="00EB3267"/>
    <w:rsid w:val="00EB5DC2"/>
    <w:rsid w:val="00EB69A6"/>
    <w:rsid w:val="00EB7D68"/>
    <w:rsid w:val="00EC1A1D"/>
    <w:rsid w:val="00EC434D"/>
    <w:rsid w:val="00EC528C"/>
    <w:rsid w:val="00EC58D7"/>
    <w:rsid w:val="00ED0E3A"/>
    <w:rsid w:val="00ED14A6"/>
    <w:rsid w:val="00ED3521"/>
    <w:rsid w:val="00ED5A8E"/>
    <w:rsid w:val="00ED5C8C"/>
    <w:rsid w:val="00ED6CBF"/>
    <w:rsid w:val="00EE104A"/>
    <w:rsid w:val="00EE217E"/>
    <w:rsid w:val="00EE4547"/>
    <w:rsid w:val="00EE6282"/>
    <w:rsid w:val="00EF4843"/>
    <w:rsid w:val="00EF658B"/>
    <w:rsid w:val="00F148F4"/>
    <w:rsid w:val="00F156E1"/>
    <w:rsid w:val="00F219A1"/>
    <w:rsid w:val="00F223D0"/>
    <w:rsid w:val="00F233E6"/>
    <w:rsid w:val="00F30BAA"/>
    <w:rsid w:val="00F34A1F"/>
    <w:rsid w:val="00F4094A"/>
    <w:rsid w:val="00F43BAF"/>
    <w:rsid w:val="00F44DFE"/>
    <w:rsid w:val="00F53AEB"/>
    <w:rsid w:val="00F56BFD"/>
    <w:rsid w:val="00F639A2"/>
    <w:rsid w:val="00F64504"/>
    <w:rsid w:val="00F7794E"/>
    <w:rsid w:val="00F8146F"/>
    <w:rsid w:val="00F83F01"/>
    <w:rsid w:val="00F84B63"/>
    <w:rsid w:val="00F84DE2"/>
    <w:rsid w:val="00F87A7E"/>
    <w:rsid w:val="00F90598"/>
    <w:rsid w:val="00F90D28"/>
    <w:rsid w:val="00F90D4B"/>
    <w:rsid w:val="00F910C9"/>
    <w:rsid w:val="00F924B9"/>
    <w:rsid w:val="00FA02F0"/>
    <w:rsid w:val="00FB1811"/>
    <w:rsid w:val="00FB4E3C"/>
    <w:rsid w:val="00FB4EC9"/>
    <w:rsid w:val="00FB5BA7"/>
    <w:rsid w:val="00FB6051"/>
    <w:rsid w:val="00FC0B7E"/>
    <w:rsid w:val="00FC2031"/>
    <w:rsid w:val="00FC6984"/>
    <w:rsid w:val="00FD48C6"/>
    <w:rsid w:val="00FE0090"/>
    <w:rsid w:val="00FE0EF7"/>
    <w:rsid w:val="00FE1629"/>
    <w:rsid w:val="00FE6073"/>
    <w:rsid w:val="00FF0B73"/>
    <w:rsid w:val="00FF2E42"/>
    <w:rsid w:val="00FF3F3D"/>
    <w:rsid w:val="00FF434F"/>
    <w:rsid w:val="00FF4EA2"/>
    <w:rsid w:val="00FF61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6D95C6"/>
  <w15:docId w15:val="{6716FCBB-6CB0-46C3-A8B7-6FF65E2A5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FF4EA2"/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Titolo2">
    <w:name w:val="heading 2"/>
    <w:basedOn w:val="Normale"/>
    <w:link w:val="Titolo2Carattere"/>
    <w:uiPriority w:val="9"/>
    <w:qFormat/>
    <w:rsid w:val="00790D7F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Titolo3">
    <w:name w:val="heading 3"/>
    <w:basedOn w:val="Normale"/>
    <w:link w:val="Titolo3Carattere"/>
    <w:uiPriority w:val="9"/>
    <w:qFormat/>
    <w:rsid w:val="00790D7F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ED0E3A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D0E3A"/>
  </w:style>
  <w:style w:type="paragraph" w:styleId="Pidipagina">
    <w:name w:val="footer"/>
    <w:basedOn w:val="Normale"/>
    <w:link w:val="PidipaginaCarattere"/>
    <w:uiPriority w:val="99"/>
    <w:unhideWhenUsed/>
    <w:rsid w:val="00ED0E3A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D0E3A"/>
  </w:style>
  <w:style w:type="character" w:styleId="Collegamentoipertestuale">
    <w:name w:val="Hyperlink"/>
    <w:basedOn w:val="Carpredefinitoparagrafo"/>
    <w:uiPriority w:val="99"/>
    <w:unhideWhenUsed/>
    <w:rsid w:val="00D56C15"/>
    <w:rPr>
      <w:color w:val="0563C1" w:themeColor="hyperlink"/>
      <w:u w:val="single"/>
    </w:rPr>
  </w:style>
  <w:style w:type="paragraph" w:customStyle="1" w:styleId="Default">
    <w:name w:val="Default"/>
    <w:rsid w:val="00FF4EA2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</w:rPr>
  </w:style>
  <w:style w:type="paragraph" w:styleId="Paragrafoelenco">
    <w:name w:val="List Paragraph"/>
    <w:basedOn w:val="Normale"/>
    <w:uiPriority w:val="34"/>
    <w:qFormat/>
    <w:rsid w:val="00FF4EA2"/>
    <w:pPr>
      <w:ind w:left="720"/>
      <w:contextualSpacing/>
    </w:pPr>
  </w:style>
  <w:style w:type="paragraph" w:customStyle="1" w:styleId="1">
    <w:name w:val="1"/>
    <w:basedOn w:val="Normale"/>
    <w:next w:val="Corpotesto"/>
    <w:link w:val="CorpodeltestoCarattere"/>
    <w:rsid w:val="00FF4EA2"/>
    <w:pPr>
      <w:jc w:val="both"/>
    </w:pPr>
    <w:rPr>
      <w:sz w:val="24"/>
      <w:szCs w:val="24"/>
    </w:rPr>
  </w:style>
  <w:style w:type="character" w:customStyle="1" w:styleId="CorpodeltestoCarattere">
    <w:name w:val="Corpo del testo Carattere"/>
    <w:link w:val="1"/>
    <w:semiHidden/>
    <w:rsid w:val="00FF4EA2"/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FF4EA2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FF4EA2"/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2249E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2249E"/>
    <w:rPr>
      <w:rFonts w:ascii="Segoe UI" w:eastAsia="Times New Roman" w:hAnsi="Segoe UI" w:cs="Segoe UI"/>
      <w:sz w:val="18"/>
      <w:szCs w:val="18"/>
      <w:lang w:eastAsia="it-I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250426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250426"/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250426"/>
    <w:rPr>
      <w:vertAlign w:val="superscript"/>
    </w:rPr>
  </w:style>
  <w:style w:type="character" w:styleId="Numeropagina">
    <w:name w:val="page number"/>
    <w:basedOn w:val="Carpredefinitoparagrafo"/>
    <w:uiPriority w:val="99"/>
    <w:unhideWhenUsed/>
    <w:rsid w:val="00250426"/>
  </w:style>
  <w:style w:type="character" w:styleId="Enfasigrassetto">
    <w:name w:val="Strong"/>
    <w:basedOn w:val="Carpredefinitoparagrafo"/>
    <w:uiPriority w:val="22"/>
    <w:qFormat/>
    <w:rsid w:val="004A28F0"/>
    <w:rPr>
      <w:b/>
      <w:bCs/>
    </w:rPr>
  </w:style>
  <w:style w:type="paragraph" w:styleId="NormaleWeb">
    <w:name w:val="Normal (Web)"/>
    <w:basedOn w:val="Normale"/>
    <w:uiPriority w:val="99"/>
    <w:rsid w:val="003468CA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customStyle="1" w:styleId="Titolo2Carattere">
    <w:name w:val="Titolo 2 Carattere"/>
    <w:basedOn w:val="Carpredefinitoparagrafo"/>
    <w:link w:val="Titolo2"/>
    <w:uiPriority w:val="9"/>
    <w:rsid w:val="00790D7F"/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customStyle="1" w:styleId="Titolo3Carattere">
    <w:name w:val="Titolo 3 Carattere"/>
    <w:basedOn w:val="Carpredefinitoparagrafo"/>
    <w:link w:val="Titolo3"/>
    <w:uiPriority w:val="9"/>
    <w:rsid w:val="00790D7F"/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table" w:styleId="Grigliatabella">
    <w:name w:val="Table Grid"/>
    <w:basedOn w:val="Tabellanormale"/>
    <w:uiPriority w:val="39"/>
    <w:rsid w:val="00444706"/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953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9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385697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5540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02610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18877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7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0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galdauniarurale2020@pec.it" TargetMode="External"/><Relationship Id="rId2" Type="http://schemas.openxmlformats.org/officeDocument/2006/relationships/hyperlink" Target="mailto:info@galdauniarurale2020.it" TargetMode="External"/><Relationship Id="rId1" Type="http://schemas.openxmlformats.org/officeDocument/2006/relationships/hyperlink" Target="http://www.galdauniarurale2020.it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3" Type="http://schemas.openxmlformats.org/officeDocument/2006/relationships/image" Target="media/image3.png"/><Relationship Id="rId7" Type="http://schemas.openxmlformats.org/officeDocument/2006/relationships/image" Target="media/image5.png"/><Relationship Id="rId2" Type="http://schemas.openxmlformats.org/officeDocument/2006/relationships/image" Target="media/image2.png"/><Relationship Id="rId1" Type="http://schemas.openxmlformats.org/officeDocument/2006/relationships/image" Target="media/image1.tiff"/><Relationship Id="rId6" Type="http://schemas.openxmlformats.org/officeDocument/2006/relationships/image" Target="media/image6.svg"/><Relationship Id="rId5" Type="http://schemas.openxmlformats.org/officeDocument/2006/relationships/image" Target="media/image4.png"/><Relationship Id="rId4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5959F6-0D73-4F5B-A954-7B66E8D7F1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43</Words>
  <Characters>2530</Characters>
  <Application>Microsoft Office Word</Application>
  <DocSecurity>0</DocSecurity>
  <Lines>21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 Daunia Rurale 2020</dc:creator>
  <cp:keywords/>
  <dc:description/>
  <cp:lastModifiedBy>utente</cp:lastModifiedBy>
  <cp:revision>15</cp:revision>
  <cp:lastPrinted>2025-03-31T08:07:00Z</cp:lastPrinted>
  <dcterms:created xsi:type="dcterms:W3CDTF">2025-10-23T15:41:00Z</dcterms:created>
  <dcterms:modified xsi:type="dcterms:W3CDTF">2026-05-08T11:07:00Z</dcterms:modified>
</cp:coreProperties>
</file>